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8CC66" w14:textId="064F0865" w:rsidR="006049C6" w:rsidRPr="005C508D" w:rsidRDefault="00531C41" w:rsidP="005C508D">
      <w:pPr>
        <w:ind w:left="708"/>
        <w:jc w:val="center"/>
        <w:rPr>
          <w:rFonts w:asciiTheme="minorHAnsi" w:hAnsiTheme="minorHAnsi" w:cstheme="minorHAnsi"/>
          <w:b/>
          <w:bCs/>
          <w:color w:val="0CA373"/>
          <w:sz w:val="36"/>
          <w:szCs w:val="36"/>
          <w:lang w:val="en-GB"/>
        </w:rPr>
      </w:pPr>
      <w:r>
        <w:rPr>
          <w:b/>
          <w:bCs/>
          <w:color w:val="0CA373"/>
          <w:sz w:val="36"/>
          <w:szCs w:val="36"/>
          <w:lang w:val="it"/>
        </w:rPr>
        <w:t>Scheda formativa</w:t>
      </w:r>
    </w:p>
    <w:tbl>
      <w:tblPr>
        <w:tblStyle w:val="Grigliatabella"/>
        <w:tblW w:w="9353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716"/>
        <w:gridCol w:w="1959"/>
        <w:gridCol w:w="3542"/>
        <w:gridCol w:w="1136"/>
      </w:tblGrid>
      <w:tr w:rsidR="006049C6" w:rsidRPr="005C508D" w14:paraId="26C71E5C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3A24EE25" w14:textId="77777777" w:rsidR="006049C6" w:rsidRPr="005C508D" w:rsidRDefault="006049C6">
            <w:pPr>
              <w:tabs>
                <w:tab w:val="left" w:pos="1157"/>
                <w:tab w:val="center" w:pos="1250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>Titolo</w:t>
            </w:r>
            <w:r w:rsidRPr="005C508D">
              <w:rPr>
                <w:b/>
                <w:bCs/>
                <w:color w:val="FFFFFF" w:themeColor="background1"/>
                <w:lang w:val="it" w:eastAsia="en-GB"/>
              </w:rPr>
              <w:tab/>
            </w:r>
            <w:r w:rsidRPr="005C508D">
              <w:rPr>
                <w:b/>
                <w:bCs/>
                <w:color w:val="FFFFFF" w:themeColor="background1"/>
                <w:lang w:val="it" w:eastAsia="en-GB"/>
              </w:rPr>
              <w:tab/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D0CFF8" w14:textId="55F4F644" w:rsidR="006049C6" w:rsidRPr="004B65A8" w:rsidRDefault="00CF4AA2" w:rsidP="00CF4AA2">
            <w:pPr>
              <w:tabs>
                <w:tab w:val="left" w:pos="1157"/>
              </w:tabs>
              <w:rPr>
                <w:rFonts w:asciiTheme="minorHAnsi" w:hAnsiTheme="minorHAnsi" w:cstheme="minorHAnsi"/>
                <w:b/>
                <w:bCs/>
                <w:color w:val="1F3864" w:themeColor="accent1" w:themeShade="80"/>
              </w:rPr>
            </w:pPr>
            <w:r w:rsidRPr="004B65A8">
              <w:rPr>
                <w:b/>
                <w:bCs/>
                <w:color w:val="1F3864" w:themeColor="accent1" w:themeShade="80"/>
                <w:lang w:val="it"/>
              </w:rPr>
              <w:tab/>
            </w:r>
            <w:r w:rsidR="00DB0975" w:rsidRPr="004B65A8">
              <w:rPr>
                <w:b/>
                <w:bCs/>
                <w:color w:val="1F3864" w:themeColor="accent1" w:themeShade="80"/>
                <w:lang w:val="it"/>
              </w:rPr>
              <w:t>Carico di lavoro e qualità dell'organizzazione del lavoro</w:t>
            </w:r>
          </w:p>
        </w:tc>
      </w:tr>
      <w:tr w:rsidR="006049C6" w:rsidRPr="005C508D" w14:paraId="7C3243C2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3FE46AEA" w14:textId="77777777" w:rsidR="006049C6" w:rsidRPr="005C508D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>Parole chiave (meta tag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E67564" w14:textId="6C89DABA" w:rsidR="006049C6" w:rsidRPr="005C508D" w:rsidRDefault="00462EAC">
            <w:pPr>
              <w:rPr>
                <w:rFonts w:asciiTheme="minorHAnsi" w:hAnsiTheme="minorHAnsi" w:cstheme="minorHAnsi"/>
                <w:color w:val="1F3864" w:themeColor="accent1" w:themeShade="80"/>
              </w:rPr>
            </w:pPr>
            <w:r>
              <w:rPr>
                <w:color w:val="1F3864" w:themeColor="accent1" w:themeShade="80"/>
                <w:lang w:val="it"/>
              </w:rPr>
              <w:t>Carico di lavoro digitale</w:t>
            </w:r>
            <w:r w:rsidR="00DB0975">
              <w:rPr>
                <w:color w:val="1F3864" w:themeColor="accent1" w:themeShade="80"/>
                <w:lang w:val="it"/>
              </w:rPr>
              <w:t>;</w:t>
            </w:r>
            <w:r>
              <w:rPr>
                <w:color w:val="1F3864" w:themeColor="accent1" w:themeShade="80"/>
                <w:lang w:val="it"/>
              </w:rPr>
              <w:t xml:space="preserve"> </w:t>
            </w:r>
            <w:r w:rsidR="00DB0975" w:rsidRPr="00CF4AA2">
              <w:rPr>
                <w:color w:val="1F3864" w:themeColor="accent1" w:themeShade="80"/>
                <w:lang w:val="it"/>
              </w:rPr>
              <w:t>resilienza agli infortuni e all'ansia</w:t>
            </w:r>
            <w:r w:rsidR="00DB0975">
              <w:rPr>
                <w:color w:val="1F3864" w:themeColor="accent1" w:themeShade="80"/>
                <w:lang w:val="it"/>
              </w:rPr>
              <w:t>; qualità</w:t>
            </w:r>
          </w:p>
        </w:tc>
      </w:tr>
      <w:tr w:rsidR="006049C6" w:rsidRPr="005C508D" w14:paraId="1D8142CC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F5E5FCA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>Lingua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8D9B07" w14:textId="59D0E18D" w:rsidR="006049C6" w:rsidRPr="005C508D" w:rsidRDefault="005C47DF">
            <w:pPr>
              <w:rPr>
                <w:rFonts w:asciiTheme="minorHAnsi" w:hAnsiTheme="minorHAnsi" w:cstheme="minorHAnsi"/>
                <w:color w:val="1F3864" w:themeColor="accent1" w:themeShade="80"/>
              </w:rPr>
            </w:pPr>
            <w:r>
              <w:rPr>
                <w:color w:val="1F3864" w:themeColor="accent1" w:themeShade="80"/>
                <w:lang w:val="it"/>
              </w:rPr>
              <w:t>Inglese</w:t>
            </w:r>
          </w:p>
        </w:tc>
      </w:tr>
      <w:tr w:rsidR="006049C6" w:rsidRPr="005C508D" w14:paraId="4189EAD0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2EC4B21" w14:textId="7B305A32" w:rsidR="006049C6" w:rsidRPr="005C508D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 xml:space="preserve">Obiettivi / </w:t>
            </w:r>
            <w:r w:rsidR="00531C41">
              <w:rPr>
                <w:b/>
                <w:bCs/>
                <w:color w:val="FFFFFF" w:themeColor="background1"/>
                <w:lang w:val="it" w:eastAsia="en-GB"/>
              </w:rPr>
              <w:t>Finalità</w:t>
            </w:r>
            <w:r w:rsidRPr="005C508D">
              <w:rPr>
                <w:b/>
                <w:bCs/>
                <w:color w:val="FFFFFF" w:themeColor="background1"/>
                <w:lang w:val="it" w:eastAsia="en-GB"/>
              </w:rPr>
              <w:t xml:space="preserve"> / Risultati </w:t>
            </w:r>
            <w:r w:rsidR="00531C41">
              <w:rPr>
                <w:b/>
                <w:bCs/>
                <w:color w:val="FFFFFF" w:themeColor="background1"/>
                <w:lang w:val="it" w:eastAsia="en-GB"/>
              </w:rPr>
              <w:t>di Apprendimento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45E8FD" w14:textId="77777777" w:rsidR="00DB0975" w:rsidRPr="00DB0975" w:rsidRDefault="00DB0975" w:rsidP="00DB0975">
            <w:pPr>
              <w:spacing w:line="240" w:lineRule="auto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B0975">
              <w:rPr>
                <w:color w:val="1F3864" w:themeColor="accent1" w:themeShade="80"/>
                <w:lang w:val="it"/>
              </w:rPr>
              <w:t xml:space="preserve">Al termine della sessione gli studenti saranno in grado di: </w:t>
            </w:r>
          </w:p>
          <w:p w14:paraId="6A08261F" w14:textId="79957546" w:rsidR="00DB0975" w:rsidRPr="00DB0975" w:rsidRDefault="00DB0975" w:rsidP="005734C0">
            <w:pPr>
              <w:spacing w:line="240" w:lineRule="auto"/>
              <w:jc w:val="both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B0975">
              <w:rPr>
                <w:color w:val="1F3864" w:themeColor="accent1" w:themeShade="80"/>
                <w:lang w:val="it"/>
              </w:rPr>
              <w:t xml:space="preserve">LO1: </w:t>
            </w:r>
            <w:r>
              <w:rPr>
                <w:color w:val="1F3864" w:themeColor="accent1" w:themeShade="80"/>
                <w:lang w:val="it"/>
              </w:rPr>
              <w:t xml:space="preserve">Definire l'argomento del </w:t>
            </w:r>
            <w:r w:rsidR="00462EAC">
              <w:rPr>
                <w:color w:val="1F3864" w:themeColor="accent1" w:themeShade="80"/>
                <w:lang w:val="it"/>
              </w:rPr>
              <w:t>carico di lavoro digitale</w:t>
            </w:r>
            <w:r w:rsidR="00A814EA">
              <w:rPr>
                <w:color w:val="1F3864" w:themeColor="accent1" w:themeShade="80"/>
                <w:lang w:val="it"/>
              </w:rPr>
              <w:t xml:space="preserve"> e i tipi di carichi di lavoro</w:t>
            </w:r>
            <w:r w:rsidRPr="00DB0975">
              <w:rPr>
                <w:color w:val="1F3864" w:themeColor="accent1" w:themeShade="80"/>
                <w:lang w:val="it"/>
              </w:rPr>
              <w:t>.</w:t>
            </w:r>
          </w:p>
          <w:p w14:paraId="55AB68E6" w14:textId="7DD44A9D" w:rsidR="00DB0975" w:rsidRPr="00DB0975" w:rsidRDefault="00DB0975" w:rsidP="005734C0">
            <w:pPr>
              <w:spacing w:line="240" w:lineRule="auto"/>
              <w:jc w:val="both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B0975">
              <w:rPr>
                <w:color w:val="1F3864" w:themeColor="accent1" w:themeShade="80"/>
                <w:lang w:val="it"/>
              </w:rPr>
              <w:t>LO2: Rispond</w:t>
            </w:r>
            <w:r w:rsidR="005734C0">
              <w:rPr>
                <w:color w:val="1F3864" w:themeColor="accent1" w:themeShade="80"/>
                <w:lang w:val="it"/>
              </w:rPr>
              <w:t>ere</w:t>
            </w:r>
            <w:r w:rsidRPr="00DB0975">
              <w:rPr>
                <w:color w:val="1F3864" w:themeColor="accent1" w:themeShade="80"/>
                <w:lang w:val="it"/>
              </w:rPr>
              <w:t xml:space="preserve"> alla domanda, "</w:t>
            </w:r>
            <w:r w:rsidR="00760BB1">
              <w:rPr>
                <w:color w:val="1F3864" w:themeColor="accent1" w:themeShade="80"/>
                <w:lang w:val="it"/>
              </w:rPr>
              <w:t>Cos'è</w:t>
            </w:r>
            <w:r>
              <w:rPr>
                <w:lang w:val="it"/>
              </w:rPr>
              <w:t xml:space="preserve"> </w:t>
            </w:r>
            <w:r w:rsidR="00760BB1">
              <w:rPr>
                <w:color w:val="1F3864" w:themeColor="accent1" w:themeShade="80"/>
                <w:lang w:val="it"/>
              </w:rPr>
              <w:t>lo stress</w:t>
            </w:r>
            <w:r w:rsidRPr="00DB0975">
              <w:rPr>
                <w:color w:val="1F3864" w:themeColor="accent1" w:themeShade="80"/>
                <w:lang w:val="it"/>
              </w:rPr>
              <w:t>?</w:t>
            </w:r>
            <w:r>
              <w:rPr>
                <w:lang w:val="it"/>
              </w:rPr>
              <w:t xml:space="preserve"> </w:t>
            </w:r>
            <w:r w:rsidR="00760BB1">
              <w:rPr>
                <w:color w:val="1F3864" w:themeColor="accent1" w:themeShade="80"/>
                <w:lang w:val="it"/>
              </w:rPr>
              <w:t>"Cos'è l'ansia</w:t>
            </w:r>
            <w:r w:rsidR="005734C0">
              <w:rPr>
                <w:color w:val="1F3864" w:themeColor="accent1" w:themeShade="80"/>
                <w:lang w:val="it"/>
              </w:rPr>
              <w:t>?</w:t>
            </w:r>
            <w:r w:rsidR="00760BB1">
              <w:rPr>
                <w:color w:val="1F3864" w:themeColor="accent1" w:themeShade="80"/>
                <w:lang w:val="it"/>
              </w:rPr>
              <w:t>" e cosa possiamo fare per migliorare la nostra resilienza</w:t>
            </w:r>
            <w:r w:rsidR="005734C0">
              <w:rPr>
                <w:color w:val="1F3864" w:themeColor="accent1" w:themeShade="80"/>
                <w:lang w:val="it"/>
              </w:rPr>
              <w:t>.</w:t>
            </w:r>
          </w:p>
          <w:p w14:paraId="2BE42024" w14:textId="54B3976B" w:rsidR="00DB0975" w:rsidRPr="005734C0" w:rsidRDefault="00DB0975" w:rsidP="005734C0">
            <w:pPr>
              <w:spacing w:line="240" w:lineRule="auto"/>
              <w:jc w:val="both"/>
              <w:rPr>
                <w:color w:val="1F3864" w:themeColor="accent1" w:themeShade="80"/>
                <w:lang w:val="it"/>
              </w:rPr>
            </w:pPr>
            <w:r w:rsidRPr="00DB0975">
              <w:rPr>
                <w:color w:val="1F3864" w:themeColor="accent1" w:themeShade="80"/>
                <w:lang w:val="it"/>
              </w:rPr>
              <w:t xml:space="preserve">LO3: </w:t>
            </w:r>
            <w:r w:rsidR="00760BB1" w:rsidRPr="00760BB1">
              <w:rPr>
                <w:color w:val="1F3864" w:themeColor="accent1" w:themeShade="80"/>
                <w:lang w:val="it"/>
              </w:rPr>
              <w:t xml:space="preserve">Definire </w:t>
            </w:r>
            <w:r w:rsidR="005734C0">
              <w:rPr>
                <w:color w:val="1F3864" w:themeColor="accent1" w:themeShade="80"/>
                <w:lang w:val="it"/>
              </w:rPr>
              <w:t>gli argomenti della</w:t>
            </w:r>
            <w:r w:rsidR="00A17E0A">
              <w:rPr>
                <w:color w:val="1F3864" w:themeColor="accent1" w:themeShade="80"/>
                <w:lang w:val="it"/>
              </w:rPr>
              <w:t xml:space="preserve"> qualità e </w:t>
            </w:r>
            <w:r w:rsidR="005734C0">
              <w:rPr>
                <w:color w:val="1F3864" w:themeColor="accent1" w:themeShade="80"/>
                <w:lang w:val="it"/>
              </w:rPr>
              <w:t>dell’</w:t>
            </w:r>
            <w:r w:rsidR="00760BB1">
              <w:rPr>
                <w:color w:val="1F3864" w:themeColor="accent1" w:themeShade="80"/>
                <w:lang w:val="it"/>
              </w:rPr>
              <w:t>organizzazione</w:t>
            </w:r>
            <w:r w:rsidR="005734C0">
              <w:rPr>
                <w:color w:val="1F3864" w:themeColor="accent1" w:themeShade="80"/>
                <w:lang w:val="it"/>
              </w:rPr>
              <w:t xml:space="preserve"> </w:t>
            </w:r>
            <w:r w:rsidR="00760BB1">
              <w:rPr>
                <w:color w:val="1F3864" w:themeColor="accent1" w:themeShade="80"/>
                <w:lang w:val="it"/>
              </w:rPr>
              <w:t>digitale</w:t>
            </w:r>
            <w:r w:rsidRPr="00DB0975">
              <w:rPr>
                <w:color w:val="1F3864" w:themeColor="accent1" w:themeShade="80"/>
                <w:lang w:val="it"/>
              </w:rPr>
              <w:t>.</w:t>
            </w:r>
          </w:p>
          <w:p w14:paraId="3E0ADB40" w14:textId="08C4B805" w:rsidR="006049C6" w:rsidRPr="005C508D" w:rsidRDefault="00DB0975" w:rsidP="005734C0">
            <w:pPr>
              <w:spacing w:line="240" w:lineRule="auto"/>
              <w:jc w:val="both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B0975">
              <w:rPr>
                <w:color w:val="1F3864" w:themeColor="accent1" w:themeShade="80"/>
                <w:lang w:val="it"/>
              </w:rPr>
              <w:t xml:space="preserve">LO4: Elencare e spiegare i modi per </w:t>
            </w:r>
            <w:r w:rsidR="00A17E0A">
              <w:rPr>
                <w:color w:val="1F3864" w:themeColor="accent1" w:themeShade="80"/>
                <w:lang w:val="it"/>
              </w:rPr>
              <w:t>creare</w:t>
            </w:r>
            <w:r w:rsidR="005734C0">
              <w:rPr>
                <w:color w:val="1F3864" w:themeColor="accent1" w:themeShade="80"/>
                <w:lang w:val="it"/>
              </w:rPr>
              <w:t xml:space="preserve"> </w:t>
            </w:r>
            <w:r w:rsidR="00A17E0A">
              <w:rPr>
                <w:color w:val="1F3864" w:themeColor="accent1" w:themeShade="80"/>
                <w:lang w:val="it"/>
              </w:rPr>
              <w:t>un'organizzazione digitale focalizzata sulla qualità</w:t>
            </w:r>
            <w:r w:rsidRPr="00DB0975">
              <w:rPr>
                <w:color w:val="1F3864" w:themeColor="accent1" w:themeShade="80"/>
                <w:lang w:val="it"/>
              </w:rPr>
              <w:t>.</w:t>
            </w:r>
          </w:p>
        </w:tc>
      </w:tr>
      <w:tr w:rsidR="006049C6" w:rsidRPr="005C508D" w14:paraId="5EBD9948" w14:textId="77777777" w:rsidTr="006049C6">
        <w:tc>
          <w:tcPr>
            <w:tcW w:w="93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301FFC2" w14:textId="043BAAEE" w:rsidR="006049C6" w:rsidRPr="005C508D" w:rsidRDefault="006049C6">
            <w:pPr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 xml:space="preserve">Area </w:t>
            </w:r>
            <w:r w:rsidR="00531C41">
              <w:rPr>
                <w:b/>
                <w:bCs/>
                <w:color w:val="FFFFFF" w:themeColor="background1"/>
                <w:lang w:val="it" w:eastAsia="en-GB"/>
              </w:rPr>
              <w:t>formativa</w:t>
            </w:r>
            <w:r w:rsidRPr="005C508D">
              <w:rPr>
                <w:b/>
                <w:bCs/>
                <w:color w:val="FFFFFF" w:themeColor="background1"/>
                <w:lang w:val="it" w:eastAsia="en-GB"/>
              </w:rPr>
              <w:t>: (Selezionane una)</w:t>
            </w:r>
          </w:p>
        </w:tc>
      </w:tr>
      <w:tr w:rsidR="006049C6" w:rsidRPr="00531C41" w14:paraId="6A40FB26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AE36E6" w14:textId="0E82E2E2" w:rsidR="006049C6" w:rsidRPr="005C508D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US" w:eastAsia="en-GB"/>
              </w:rPr>
            </w:pPr>
            <w:r w:rsidRPr="00531C41">
              <w:rPr>
                <w:b/>
                <w:bCs/>
                <w:lang w:val="en-US" w:eastAsia="en-GB"/>
              </w:rPr>
              <w:t xml:space="preserve">Online / </w:t>
            </w:r>
            <w:r w:rsidR="00531C41">
              <w:rPr>
                <w:b/>
                <w:bCs/>
                <w:lang w:val="en-US" w:eastAsia="en-GB"/>
              </w:rPr>
              <w:t>Digital Marketing</w:t>
            </w:r>
            <w:r w:rsidRPr="00531C41">
              <w:rPr>
                <w:b/>
                <w:bCs/>
                <w:lang w:val="en-US" w:eastAsia="en-GB"/>
              </w:rPr>
              <w:t xml:space="preserve"> / Cyber-Security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787CE3ED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</w:p>
        </w:tc>
      </w:tr>
      <w:tr w:rsidR="006049C6" w:rsidRPr="005C508D" w14:paraId="51EB1597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EFCAFA" w14:textId="1DEB9A3B" w:rsidR="006049C6" w:rsidRPr="005C508D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US" w:eastAsia="en-GB"/>
              </w:rPr>
            </w:pPr>
            <w:r w:rsidRPr="005C508D">
              <w:rPr>
                <w:b/>
                <w:bCs/>
                <w:lang w:val="it" w:eastAsia="en-GB"/>
              </w:rPr>
              <w:t>E-Commerce / Finanziamenti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5F4AC16B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</w:p>
        </w:tc>
      </w:tr>
      <w:tr w:rsidR="006049C6" w:rsidRPr="005C508D" w14:paraId="1597E55E" w14:textId="77777777" w:rsidTr="002F45CB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A81507" w14:textId="7F1DB19B" w:rsidR="006049C6" w:rsidRPr="005C508D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US" w:eastAsia="en-GB"/>
              </w:rPr>
            </w:pPr>
            <w:r w:rsidRPr="002F45CB">
              <w:rPr>
                <w:b/>
                <w:bCs/>
                <w:lang w:val="it" w:eastAsia="en-GB"/>
              </w:rPr>
              <w:t>Benessere digitale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</w:tcPr>
          <w:p w14:paraId="453B78D9" w14:textId="0FFEA8BB" w:rsidR="006049C6" w:rsidRPr="005C508D" w:rsidRDefault="002F45CB" w:rsidP="002F45CB">
            <w:pPr>
              <w:spacing w:after="0"/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  <w:r>
              <w:rPr>
                <w:b/>
                <w:bCs/>
                <w:color w:val="FFFFFF" w:themeColor="background1"/>
                <w:lang w:val="it" w:eastAsia="en-GB"/>
              </w:rPr>
              <w:t>X</w:t>
            </w:r>
          </w:p>
        </w:tc>
      </w:tr>
      <w:tr w:rsidR="006049C6" w:rsidRPr="005C508D" w14:paraId="60C30E45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46F407" w14:textId="76C0311E" w:rsidR="006049C6" w:rsidRPr="005C508D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US" w:eastAsia="en-GB"/>
              </w:rPr>
            </w:pPr>
            <w:r w:rsidRPr="005C508D">
              <w:rPr>
                <w:b/>
                <w:bCs/>
                <w:lang w:val="it" w:eastAsia="en-GB"/>
              </w:rPr>
              <w:t>Smart work / Nomadi digitali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600CA92D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</w:p>
        </w:tc>
      </w:tr>
      <w:tr w:rsidR="006049C6" w:rsidRPr="005C508D" w14:paraId="1F1E48C0" w14:textId="77777777" w:rsidTr="00531C41">
        <w:trPr>
          <w:trHeight w:val="2021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64D2EB5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>Descrizione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0579CB" w14:textId="22A017DE" w:rsidR="006049C6" w:rsidRPr="00531C41" w:rsidRDefault="004B65A8" w:rsidP="00531C41">
            <w:pPr>
              <w:pStyle w:val="Paragrafoelenco"/>
              <w:spacing w:after="0" w:line="240" w:lineRule="auto"/>
              <w:ind w:left="31"/>
              <w:jc w:val="both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531C41">
              <w:rPr>
                <w:b/>
                <w:bCs/>
                <w:lang w:val="it" w:eastAsia="en-GB"/>
              </w:rPr>
              <w:t xml:space="preserve">Questa sessione è </w:t>
            </w:r>
            <w:r w:rsidR="009E31E0" w:rsidRPr="00531C41">
              <w:rPr>
                <w:b/>
                <w:bCs/>
                <w:lang w:val="it" w:eastAsia="en-GB"/>
              </w:rPr>
              <w:t xml:space="preserve">incentrata su studenti </w:t>
            </w:r>
            <w:r w:rsidR="00FF0E09">
              <w:rPr>
                <w:b/>
                <w:bCs/>
                <w:lang w:val="it" w:eastAsia="en-GB"/>
              </w:rPr>
              <w:t>che familiarizzano</w:t>
            </w:r>
            <w:r w:rsidR="009E31E0" w:rsidRPr="00531C41">
              <w:rPr>
                <w:b/>
                <w:bCs/>
                <w:lang w:val="it" w:eastAsia="en-GB"/>
              </w:rPr>
              <w:t xml:space="preserve"> con la nozione di</w:t>
            </w:r>
            <w:r w:rsidRPr="00531C41">
              <w:rPr>
                <w:b/>
                <w:bCs/>
                <w:lang w:val="it"/>
              </w:rPr>
              <w:t xml:space="preserve"> carico </w:t>
            </w:r>
            <w:r w:rsidR="00DA6A19" w:rsidRPr="00531C41">
              <w:rPr>
                <w:b/>
                <w:bCs/>
                <w:lang w:val="it" w:eastAsia="en-GB"/>
              </w:rPr>
              <w:t>di</w:t>
            </w:r>
            <w:r w:rsidR="009E31E0" w:rsidRPr="00531C41">
              <w:rPr>
                <w:b/>
                <w:bCs/>
                <w:lang w:val="it" w:eastAsia="en-GB"/>
              </w:rPr>
              <w:t xml:space="preserve"> lavoro digitale</w:t>
            </w:r>
            <w:r w:rsidR="00C67D32" w:rsidRPr="00531C41">
              <w:rPr>
                <w:b/>
                <w:bCs/>
                <w:lang w:val="it" w:eastAsia="en-GB"/>
              </w:rPr>
              <w:t>. Vengono analizzati i tipi e le caratteristiche dei carichi di lavoro digitali, nonché i temi dello stress e dell'ansia</w:t>
            </w:r>
            <w:r w:rsidR="00E52AA0" w:rsidRPr="00531C41">
              <w:rPr>
                <w:b/>
                <w:bCs/>
                <w:lang w:val="it" w:eastAsia="en-GB"/>
              </w:rPr>
              <w:t>. Inoltre, vengono forniti suggerimenti per migliorare la resilienza allo stress e all'ansia. Infine, per quanto riguarda come costruire un'organizzazione digitale focalizzata sulla qualità, i pilastri cruciali sono in fase di elaborazione.</w:t>
            </w:r>
          </w:p>
        </w:tc>
      </w:tr>
      <w:tr w:rsidR="006049C6" w:rsidRPr="005C508D" w14:paraId="008CA902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7D9A5B8" w14:textId="77777777" w:rsidR="006049C6" w:rsidRPr="005C508D" w:rsidRDefault="006049C6">
            <w:pPr>
              <w:rPr>
                <w:rFonts w:asciiTheme="minorHAnsi" w:hAnsiTheme="minorHAnsi" w:cstheme="minorHAnsi"/>
                <w:b/>
                <w:bCs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>Contenuti disposti in 3 livelli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B777FC" w14:textId="07E797C4" w:rsidR="006049C6" w:rsidRPr="005C508D" w:rsidRDefault="006049C6" w:rsidP="00B446C7">
            <w:pPr>
              <w:pStyle w:val="Paragrafoelenco"/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5C508D">
              <w:rPr>
                <w:b/>
                <w:bCs/>
                <w:lang w:val="it" w:eastAsia="en-GB"/>
              </w:rPr>
              <w:t xml:space="preserve">Nome del modulo: </w:t>
            </w:r>
            <w:r w:rsidR="004B65A8" w:rsidRPr="004B65A8">
              <w:rPr>
                <w:b/>
                <w:bCs/>
                <w:lang w:val="it" w:eastAsia="en-GB"/>
              </w:rPr>
              <w:t>Benessere digitale</w:t>
            </w:r>
          </w:p>
          <w:p w14:paraId="5082C6DA" w14:textId="77777777" w:rsidR="006049C6" w:rsidRPr="005C508D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44137DE6" w14:textId="65EFB176" w:rsidR="006049C6" w:rsidRPr="005C508D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5C508D">
              <w:rPr>
                <w:b/>
                <w:bCs/>
                <w:lang w:val="it" w:eastAsia="en-GB"/>
              </w:rPr>
              <w:t xml:space="preserve">1 Nome dell'unità: </w:t>
            </w:r>
            <w:r w:rsidR="004B65A8" w:rsidRPr="004B65A8">
              <w:rPr>
                <w:b/>
                <w:bCs/>
                <w:lang w:val="it" w:eastAsia="en-GB"/>
              </w:rPr>
              <w:t>Carico di lavoro e qualità dell'organizzazione del lavoro</w:t>
            </w:r>
          </w:p>
          <w:p w14:paraId="3AD1BF31" w14:textId="6E0C1E2E" w:rsidR="006049C6" w:rsidRPr="005C508D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lang w:val="it" w:eastAsia="en-GB"/>
              </w:rPr>
              <w:t xml:space="preserve">1.1 Nome della sezione: </w:t>
            </w:r>
            <w:r w:rsidR="004B65A8" w:rsidRPr="004B65A8">
              <w:rPr>
                <w:lang w:val="it" w:eastAsia="en-GB"/>
              </w:rPr>
              <w:t>Definizione del carico di lavoro digitale</w:t>
            </w:r>
          </w:p>
          <w:p w14:paraId="1BA07E17" w14:textId="12F8AD7B" w:rsidR="006049C6" w:rsidRPr="005C508D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lang w:val="it" w:eastAsia="en-GB"/>
              </w:rPr>
              <w:t xml:space="preserve">1.2 Nome della sezione: </w:t>
            </w:r>
            <w:r w:rsidR="004B65A8" w:rsidRPr="004B65A8">
              <w:rPr>
                <w:lang w:val="it" w:eastAsia="en-GB"/>
              </w:rPr>
              <w:t>tipi di carichi di lavoro</w:t>
            </w:r>
          </w:p>
          <w:p w14:paraId="0637D48E" w14:textId="77777777" w:rsidR="006049C6" w:rsidRPr="005C508D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26E1F5C6" w14:textId="0210487D" w:rsidR="006049C6" w:rsidRPr="005C508D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b/>
                <w:bCs/>
                <w:lang w:val="it" w:eastAsia="en-GB"/>
              </w:rPr>
              <w:t xml:space="preserve">2 Nome dell'unità: </w:t>
            </w:r>
            <w:r w:rsidR="0056514B" w:rsidRPr="0056514B">
              <w:rPr>
                <w:b/>
                <w:bCs/>
                <w:lang w:val="it" w:eastAsia="en-GB"/>
              </w:rPr>
              <w:t>Resilienza allo stress e all'ansia</w:t>
            </w:r>
          </w:p>
          <w:p w14:paraId="459E6A85" w14:textId="72C05D03" w:rsidR="006049C6" w:rsidRPr="005C508D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lang w:val="it" w:eastAsia="en-GB"/>
              </w:rPr>
              <w:t>2.1 Nome della sezione</w:t>
            </w:r>
            <w:r w:rsidR="00FF0E09">
              <w:rPr>
                <w:lang w:val="it" w:eastAsia="en-GB"/>
              </w:rPr>
              <w:t>:</w:t>
            </w:r>
            <w:r w:rsidRPr="005C508D">
              <w:rPr>
                <w:lang w:val="it" w:eastAsia="en-GB"/>
              </w:rPr>
              <w:t xml:space="preserve"> </w:t>
            </w:r>
            <w:r w:rsidR="0056514B" w:rsidRPr="0056514B">
              <w:rPr>
                <w:lang w:val="it" w:eastAsia="en-GB"/>
              </w:rPr>
              <w:t>Definizione dello stress</w:t>
            </w:r>
          </w:p>
          <w:p w14:paraId="696955FE" w14:textId="0B9EF5BC" w:rsidR="006049C6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lang w:val="it" w:eastAsia="en-GB"/>
              </w:rPr>
              <w:t>2.2 Nome della sezione</w:t>
            </w:r>
            <w:r w:rsidR="00FF0E09">
              <w:rPr>
                <w:lang w:val="it" w:eastAsia="en-GB"/>
              </w:rPr>
              <w:t xml:space="preserve">: </w:t>
            </w:r>
            <w:r w:rsidR="0056514B" w:rsidRPr="0056514B">
              <w:rPr>
                <w:lang w:val="it" w:eastAsia="en-GB"/>
              </w:rPr>
              <w:t>Definizione dell'ansia</w:t>
            </w:r>
          </w:p>
          <w:p w14:paraId="14A029C6" w14:textId="3446BD6E" w:rsidR="00D45B98" w:rsidRDefault="00D45B98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lang w:val="it" w:eastAsia="en-GB"/>
              </w:rPr>
              <w:t>2.3</w:t>
            </w:r>
            <w:r w:rsidRPr="005C508D">
              <w:rPr>
                <w:lang w:val="it" w:eastAsia="en-GB"/>
              </w:rPr>
              <w:t xml:space="preserve"> Nome della sezione</w:t>
            </w:r>
            <w:r w:rsidR="00FF0E09">
              <w:rPr>
                <w:lang w:val="it" w:eastAsia="en-GB"/>
              </w:rPr>
              <w:t xml:space="preserve">: </w:t>
            </w:r>
            <w:r w:rsidRPr="00D45B98">
              <w:rPr>
                <w:lang w:val="it" w:eastAsia="en-GB"/>
              </w:rPr>
              <w:t>Migliorare la resilienza allo stress e all'ansia</w:t>
            </w:r>
          </w:p>
          <w:p w14:paraId="7B3F919E" w14:textId="50C2440C" w:rsidR="0056514B" w:rsidRDefault="0056514B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47B95EB2" w14:textId="77777777" w:rsidR="0056514B" w:rsidRPr="005C508D" w:rsidRDefault="0056514B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61BDBAC6" w14:textId="73A25D81" w:rsidR="0056514B" w:rsidRPr="005C508D" w:rsidRDefault="0056514B" w:rsidP="0056514B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b/>
                <w:bCs/>
                <w:lang w:val="it" w:eastAsia="en-GB"/>
              </w:rPr>
              <w:t>3</w:t>
            </w:r>
            <w:r w:rsidRPr="005C508D">
              <w:rPr>
                <w:b/>
                <w:bCs/>
                <w:lang w:val="it" w:eastAsia="en-GB"/>
              </w:rPr>
              <w:t xml:space="preserve"> Nome dell'unità: </w:t>
            </w:r>
            <w:r w:rsidRPr="0056514B">
              <w:rPr>
                <w:b/>
                <w:bCs/>
                <w:lang w:val="it" w:eastAsia="en-GB"/>
              </w:rPr>
              <w:t>Costruire un'organizzazione digitale focalizzata sulla qualità</w:t>
            </w:r>
          </w:p>
          <w:p w14:paraId="46B33212" w14:textId="18DDEED8" w:rsidR="0056514B" w:rsidRPr="005C508D" w:rsidRDefault="0056514B" w:rsidP="0056514B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lang w:val="it" w:eastAsia="en-GB"/>
              </w:rPr>
              <w:t>3.1 Nome della sezione</w:t>
            </w:r>
            <w:r w:rsidR="00FF0E09">
              <w:rPr>
                <w:lang w:val="it" w:eastAsia="en-GB"/>
              </w:rPr>
              <w:t>:</w:t>
            </w:r>
            <w:r w:rsidRPr="005C508D">
              <w:rPr>
                <w:lang w:val="it" w:eastAsia="en-GB"/>
              </w:rPr>
              <w:t xml:space="preserve"> </w:t>
            </w:r>
            <w:r w:rsidRPr="0056514B">
              <w:rPr>
                <w:lang w:val="it" w:eastAsia="en-GB"/>
              </w:rPr>
              <w:t>Definizione della qualità</w:t>
            </w:r>
            <w:r>
              <w:rPr>
                <w:lang w:val="it" w:eastAsia="en-GB"/>
              </w:rPr>
              <w:t xml:space="preserve"> e dell'organizzazione digitale</w:t>
            </w:r>
          </w:p>
          <w:p w14:paraId="0914DDC6" w14:textId="15208BB2" w:rsidR="006049C6" w:rsidRPr="005C508D" w:rsidRDefault="0056514B" w:rsidP="0056514B">
            <w:pPr>
              <w:spacing w:after="0" w:line="240" w:lineRule="auto"/>
              <w:ind w:left="708"/>
              <w:textAlignment w:val="baseline"/>
              <w:rPr>
                <w:rFonts w:asciiTheme="minorHAnsi" w:hAnsiTheme="minorHAnsi" w:cstheme="minorHAnsi"/>
              </w:rPr>
            </w:pPr>
            <w:r w:rsidRPr="005C508D">
              <w:rPr>
                <w:lang w:val="it" w:eastAsia="en-GB"/>
              </w:rPr>
              <w:t>3.2 Nome della sezione</w:t>
            </w:r>
            <w:r w:rsidR="00FF0E09">
              <w:rPr>
                <w:lang w:val="it" w:eastAsia="en-GB"/>
              </w:rPr>
              <w:t>:</w:t>
            </w:r>
            <w:r>
              <w:rPr>
                <w:lang w:val="it" w:eastAsia="en-GB"/>
              </w:rPr>
              <w:t xml:space="preserve"> Pilastri di </w:t>
            </w:r>
            <w:r w:rsidRPr="0056514B">
              <w:rPr>
                <w:lang w:val="it" w:eastAsia="en-GB"/>
              </w:rPr>
              <w:t>un'organizzazione digitale focalizzata sulla qualità</w:t>
            </w:r>
          </w:p>
        </w:tc>
      </w:tr>
      <w:tr w:rsidR="006049C6" w:rsidRPr="005C508D" w14:paraId="70DEC983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F3C6E6B" w14:textId="77777777" w:rsidR="006049C6" w:rsidRPr="00531C41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it"/>
              </w:rPr>
              <w:lastRenderedPageBreak/>
              <w:t>Autovalutazione (domande e risposte a scelta multipla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64DDA8" w14:textId="77777777" w:rsidR="006049C6" w:rsidRPr="00531C41" w:rsidRDefault="006049C6" w:rsidP="00B54EBC">
            <w:pPr>
              <w:spacing w:after="0" w:line="240" w:lineRule="auto"/>
              <w:ind w:left="121"/>
              <w:textAlignment w:val="baseline"/>
              <w:rPr>
                <w:rFonts w:asciiTheme="minorHAnsi" w:eastAsia="Times New Roman" w:hAnsiTheme="minorHAnsi" w:cstheme="minorHAnsi"/>
                <w:color w:val="266C9F"/>
                <w:lang w:eastAsia="en-GB"/>
              </w:rPr>
            </w:pPr>
          </w:p>
          <w:p w14:paraId="049852C2" w14:textId="4A5EDA83" w:rsidR="006049C6" w:rsidRPr="00867016" w:rsidRDefault="00FF0E09" w:rsidP="00B54EBC">
            <w:pPr>
              <w:pStyle w:val="Paragrafoelenco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n-US" w:eastAsia="en-GB"/>
              </w:rPr>
            </w:pPr>
            <w:r>
              <w:rPr>
                <w:lang w:val="it"/>
              </w:rPr>
              <w:t>Carico di lavoro digitale</w:t>
            </w:r>
            <w:r w:rsidR="00B54EBC" w:rsidRPr="00867016">
              <w:rPr>
                <w:lang w:val="it" w:eastAsia="en-GB"/>
              </w:rPr>
              <w:t>:</w:t>
            </w:r>
          </w:p>
          <w:p w14:paraId="034BC457" w14:textId="431C00BE" w:rsidR="00B54EBC" w:rsidRPr="00531C41" w:rsidRDefault="00B54EBC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it-IT" w:eastAsia="en-GB"/>
              </w:rPr>
            </w:pPr>
            <w:r w:rsidRPr="00867016">
              <w:rPr>
                <w:b/>
                <w:bCs/>
                <w:lang w:val="it" w:eastAsia="en-GB"/>
              </w:rPr>
              <w:t>si tratta di mettere insieme elementi per ottenere dati, scoprire cosa significa qualcosa o sviluppare qualcosa.</w:t>
            </w:r>
          </w:p>
          <w:p w14:paraId="23B0940F" w14:textId="45D3AB2F" w:rsidR="00B54EBC" w:rsidRPr="00531C41" w:rsidRDefault="00B54EBC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 w:rsidRPr="00867016">
              <w:rPr>
                <w:lang w:val="it" w:eastAsia="en-GB"/>
              </w:rPr>
              <w:t>si tratta di trovare elementi per ottenere dati.</w:t>
            </w:r>
          </w:p>
          <w:p w14:paraId="5F980071" w14:textId="05B903C2" w:rsidR="00B54EBC" w:rsidRPr="00867016" w:rsidRDefault="00B54EBC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US" w:eastAsia="en-GB"/>
              </w:rPr>
            </w:pPr>
            <w:r w:rsidRPr="00867016">
              <w:rPr>
                <w:lang w:val="it" w:eastAsia="en-GB"/>
              </w:rPr>
              <w:t>riguarda la sicurezza.</w:t>
            </w:r>
          </w:p>
          <w:p w14:paraId="645AF9CC" w14:textId="000713BA" w:rsidR="00B54EBC" w:rsidRPr="00531C41" w:rsidRDefault="00B54EBC" w:rsidP="00FB3FBA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 w:rsidRPr="00867016">
              <w:rPr>
                <w:lang w:val="it" w:eastAsia="en-GB"/>
              </w:rPr>
              <w:t>riguarda le prestazioni dei dipendenti.</w:t>
            </w:r>
          </w:p>
          <w:p w14:paraId="62AB9AAA" w14:textId="343146C0" w:rsidR="006049C6" w:rsidRPr="00867016" w:rsidRDefault="00B54EBC" w:rsidP="00B54EBC">
            <w:pPr>
              <w:pStyle w:val="Paragrafoelenco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n-US" w:eastAsia="en-GB"/>
              </w:rPr>
            </w:pPr>
            <w:r w:rsidRPr="00867016">
              <w:rPr>
                <w:lang w:val="it" w:eastAsia="en-GB"/>
              </w:rPr>
              <w:t>Stress:</w:t>
            </w:r>
          </w:p>
          <w:p w14:paraId="19E9AA27" w14:textId="6C8CF702" w:rsidR="00B54EBC" w:rsidRPr="00531C41" w:rsidRDefault="00B54EBC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it-IT" w:eastAsia="en-GB"/>
              </w:rPr>
            </w:pPr>
            <w:r w:rsidRPr="00867016">
              <w:rPr>
                <w:b/>
                <w:bCs/>
                <w:lang w:val="it" w:eastAsia="en-GB"/>
              </w:rPr>
              <w:t>è una sensazione naturale di non essere in grado di far fronte a richieste ed eventi specifici.</w:t>
            </w:r>
          </w:p>
          <w:p w14:paraId="4C974519" w14:textId="20BDFD8F" w:rsidR="00B54EBC" w:rsidRPr="00531C41" w:rsidRDefault="00B54EBC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 w:rsidRPr="00867016">
              <w:rPr>
                <w:lang w:val="it" w:eastAsia="en-GB"/>
              </w:rPr>
              <w:t>è una sensazione soggettiva di non essere in grado di far fronte a richieste ed eventi specifici.</w:t>
            </w:r>
          </w:p>
          <w:p w14:paraId="746EA892" w14:textId="5445DDDA" w:rsidR="00B54EBC" w:rsidRPr="00531C41" w:rsidRDefault="00B54EBC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 w:rsidRPr="00867016">
              <w:rPr>
                <w:lang w:val="it" w:eastAsia="en-GB"/>
              </w:rPr>
              <w:t>è una sensazione soggettiva di essere in grado di far fronte a richieste ed eventi specifici.</w:t>
            </w:r>
          </w:p>
          <w:p w14:paraId="76ECF365" w14:textId="27FC8CC4" w:rsidR="00B54EBC" w:rsidRPr="00531C41" w:rsidRDefault="00B54EBC" w:rsidP="00BE60F9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 w:rsidRPr="00867016">
              <w:rPr>
                <w:lang w:val="it" w:eastAsia="en-GB"/>
              </w:rPr>
              <w:t>è una sensazione naturale di essere in grado di far fronte a richieste ed eventi specifici.</w:t>
            </w:r>
          </w:p>
          <w:p w14:paraId="6C5962D1" w14:textId="0C3BD487" w:rsidR="006049C6" w:rsidRPr="00867016" w:rsidRDefault="00867016" w:rsidP="00867016">
            <w:pPr>
              <w:pStyle w:val="Paragrafoelenco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n-US" w:eastAsia="en-GB"/>
              </w:rPr>
            </w:pPr>
            <w:r w:rsidRPr="00867016">
              <w:rPr>
                <w:lang w:val="it" w:eastAsia="en-GB"/>
              </w:rPr>
              <w:t>Ansia</w:t>
            </w:r>
            <w:r>
              <w:rPr>
                <w:lang w:val="it" w:eastAsia="en-GB"/>
              </w:rPr>
              <w:t>:</w:t>
            </w:r>
          </w:p>
          <w:p w14:paraId="32DA232E" w14:textId="11318B72" w:rsidR="00867016" w:rsidRPr="00531C41" w:rsidRDefault="00867016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it-IT" w:eastAsia="en-GB"/>
              </w:rPr>
            </w:pPr>
            <w:r w:rsidRPr="00867016">
              <w:rPr>
                <w:b/>
                <w:bCs/>
                <w:lang w:val="it" w:eastAsia="en-GB"/>
              </w:rPr>
              <w:t>è una sensazione di disagio, come preoccupazione o paura, che può essere lieve o grave.</w:t>
            </w:r>
          </w:p>
          <w:p w14:paraId="0704C60D" w14:textId="47B126D5" w:rsidR="00867016" w:rsidRPr="00531C41" w:rsidRDefault="00867016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 w:rsidRPr="00867016">
              <w:rPr>
                <w:lang w:val="it" w:eastAsia="en-GB"/>
              </w:rPr>
              <w:t xml:space="preserve">è una nozione di disagio, come preoccupazione o </w:t>
            </w:r>
            <w:r w:rsidR="00F85054" w:rsidRPr="00867016">
              <w:rPr>
                <w:lang w:val="it" w:eastAsia="en-GB"/>
              </w:rPr>
              <w:t>paura,</w:t>
            </w:r>
            <w:r w:rsidR="00F85054">
              <w:rPr>
                <w:lang w:val="it" w:eastAsia="en-GB"/>
              </w:rPr>
              <w:t xml:space="preserve"> che</w:t>
            </w:r>
            <w:r>
              <w:rPr>
                <w:lang w:val="it" w:eastAsia="en-GB"/>
              </w:rPr>
              <w:t xml:space="preserve"> non può </w:t>
            </w:r>
            <w:r w:rsidRPr="00867016">
              <w:rPr>
                <w:lang w:val="it" w:eastAsia="en-GB"/>
              </w:rPr>
              <w:t>essere lieve o grave.</w:t>
            </w:r>
          </w:p>
          <w:p w14:paraId="07E9C5C1" w14:textId="08883A42" w:rsidR="00867016" w:rsidRPr="00531C41" w:rsidRDefault="00867016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 w:rsidRPr="00867016">
              <w:rPr>
                <w:lang w:val="it" w:eastAsia="en-GB"/>
              </w:rPr>
              <w:t>è una sensazione di disagio, come preoccupazione o paura, che</w:t>
            </w:r>
            <w:r w:rsidR="00F85054">
              <w:rPr>
                <w:lang w:val="it" w:eastAsia="en-GB"/>
              </w:rPr>
              <w:t xml:space="preserve"> </w:t>
            </w:r>
            <w:r>
              <w:rPr>
                <w:lang w:val="it" w:eastAsia="en-GB"/>
              </w:rPr>
              <w:t>non</w:t>
            </w:r>
            <w:r>
              <w:rPr>
                <w:lang w:val="it"/>
              </w:rPr>
              <w:t xml:space="preserve"> </w:t>
            </w:r>
            <w:r w:rsidR="00F85054">
              <w:rPr>
                <w:lang w:val="it"/>
              </w:rPr>
              <w:t xml:space="preserve">può </w:t>
            </w:r>
            <w:r w:rsidR="00F85054" w:rsidRPr="00867016">
              <w:rPr>
                <w:lang w:val="it" w:eastAsia="en-GB"/>
              </w:rPr>
              <w:t>essere</w:t>
            </w:r>
            <w:r w:rsidRPr="00867016">
              <w:rPr>
                <w:lang w:val="it" w:eastAsia="en-GB"/>
              </w:rPr>
              <w:t xml:space="preserve"> lieve o grave.</w:t>
            </w:r>
          </w:p>
          <w:p w14:paraId="34BF54A1" w14:textId="18C0AF5C" w:rsidR="00867016" w:rsidRPr="00867016" w:rsidRDefault="00867016" w:rsidP="00E368AE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867016">
              <w:rPr>
                <w:lang w:val="it" w:eastAsia="en-GB"/>
              </w:rPr>
              <w:t>è una nozione di disagio, come preoccupazione o paura, che può essere lieve o grave.</w:t>
            </w:r>
          </w:p>
          <w:p w14:paraId="3C30DDD1" w14:textId="6D2FBB48" w:rsidR="006049C6" w:rsidRPr="00867016" w:rsidRDefault="00867016" w:rsidP="00867016">
            <w:pPr>
              <w:pStyle w:val="Paragrafoelenco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lang w:val="it"/>
              </w:rPr>
              <w:t>I punti deboli</w:t>
            </w:r>
            <w:r w:rsidR="00F85054">
              <w:rPr>
                <w:lang w:val="it"/>
              </w:rPr>
              <w:t xml:space="preserve"> </w:t>
            </w:r>
            <w:r w:rsidRPr="00867016">
              <w:rPr>
                <w:lang w:val="it" w:eastAsia="en-GB"/>
              </w:rPr>
              <w:t>di un'organizzazione digitale focalizzata sulla qualità</w:t>
            </w:r>
            <w:r>
              <w:rPr>
                <w:lang w:val="it" w:eastAsia="en-GB"/>
              </w:rPr>
              <w:t xml:space="preserve"> sono</w:t>
            </w:r>
            <w:r w:rsidRPr="00867016">
              <w:rPr>
                <w:lang w:val="it" w:eastAsia="en-GB"/>
              </w:rPr>
              <w:t>:</w:t>
            </w:r>
          </w:p>
          <w:p w14:paraId="6BAF87ED" w14:textId="3E6A3241" w:rsidR="00867016" w:rsidRPr="00867016" w:rsidRDefault="00867016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867016">
              <w:rPr>
                <w:b/>
                <w:bCs/>
                <w:lang w:val="it" w:eastAsia="en-GB"/>
              </w:rPr>
              <w:t>Visione unica del cliente / Incoraggiare l'assunzione di rischi / Abbracciare il cambiamento</w:t>
            </w:r>
          </w:p>
          <w:p w14:paraId="23A62129" w14:textId="7E44B745" w:rsidR="00867016" w:rsidRDefault="00867016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867016">
              <w:rPr>
                <w:lang w:val="it" w:eastAsia="en-GB"/>
              </w:rPr>
              <w:t xml:space="preserve">Vista unica </w:t>
            </w:r>
            <w:r>
              <w:rPr>
                <w:lang w:val="it" w:eastAsia="en-GB"/>
              </w:rPr>
              <w:t>dell'organizzazione</w:t>
            </w:r>
            <w:r w:rsidR="00C717BC">
              <w:rPr>
                <w:lang w:val="it" w:eastAsia="en-GB"/>
              </w:rPr>
              <w:t xml:space="preserve"> /</w:t>
            </w:r>
            <w:r w:rsidRPr="00867016">
              <w:rPr>
                <w:lang w:val="it" w:eastAsia="en-GB"/>
              </w:rPr>
              <w:t xml:space="preserve"> Incoraggiare l'assunzione di rischi </w:t>
            </w:r>
            <w:r>
              <w:rPr>
                <w:lang w:val="it" w:eastAsia="en-GB"/>
              </w:rPr>
              <w:t xml:space="preserve">/ </w:t>
            </w:r>
            <w:r w:rsidRPr="00867016">
              <w:rPr>
                <w:lang w:val="it" w:eastAsia="en-GB"/>
              </w:rPr>
              <w:t>Abbracciare il cambiamento</w:t>
            </w:r>
          </w:p>
          <w:p w14:paraId="17C1C9BF" w14:textId="0E80BF0C" w:rsidR="00867016" w:rsidRDefault="00C717BC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C717BC">
              <w:rPr>
                <w:lang w:val="it" w:eastAsia="en-GB"/>
              </w:rPr>
              <w:t xml:space="preserve">Visione unica del cliente / </w:t>
            </w:r>
            <w:r>
              <w:rPr>
                <w:lang w:val="it" w:eastAsia="en-GB"/>
              </w:rPr>
              <w:t xml:space="preserve">Non </w:t>
            </w:r>
            <w:r w:rsidR="00867016" w:rsidRPr="00C717BC">
              <w:rPr>
                <w:lang w:val="it" w:eastAsia="en-GB"/>
              </w:rPr>
              <w:t>incoraggiare l'assunzione di</w:t>
            </w:r>
            <w:r w:rsidR="00867016" w:rsidRPr="00867016">
              <w:rPr>
                <w:lang w:val="it" w:eastAsia="en-GB"/>
              </w:rPr>
              <w:t xml:space="preserve"> rischi </w:t>
            </w:r>
            <w:r w:rsidR="00867016">
              <w:rPr>
                <w:lang w:val="it" w:eastAsia="en-GB"/>
              </w:rPr>
              <w:t xml:space="preserve">/ </w:t>
            </w:r>
            <w:r w:rsidR="00867016" w:rsidRPr="00867016">
              <w:rPr>
                <w:lang w:val="it" w:eastAsia="en-GB"/>
              </w:rPr>
              <w:t>Abbracciare il cambiamento</w:t>
            </w:r>
          </w:p>
          <w:p w14:paraId="5CF04B88" w14:textId="48985CCB" w:rsidR="00867016" w:rsidRPr="00867016" w:rsidRDefault="00867016" w:rsidP="000A0CA1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867016">
              <w:rPr>
                <w:lang w:val="it" w:eastAsia="en-GB"/>
              </w:rPr>
              <w:t>Vista unica dell'organizzazione</w:t>
            </w:r>
            <w:r w:rsidR="00C717BC">
              <w:rPr>
                <w:lang w:val="it" w:eastAsia="en-GB"/>
              </w:rPr>
              <w:t xml:space="preserve"> / </w:t>
            </w:r>
            <w:r w:rsidRPr="00867016">
              <w:rPr>
                <w:lang w:val="it" w:eastAsia="en-GB"/>
              </w:rPr>
              <w:t xml:space="preserve">Incoraggiare l'assunzione di rischi / </w:t>
            </w:r>
            <w:r w:rsidR="00C717BC">
              <w:rPr>
                <w:lang w:val="it" w:eastAsia="en-GB"/>
              </w:rPr>
              <w:t xml:space="preserve">Non abbracciare </w:t>
            </w:r>
            <w:r w:rsidRPr="00867016">
              <w:rPr>
                <w:lang w:val="it" w:eastAsia="en-GB"/>
              </w:rPr>
              <w:t>il cambiamento</w:t>
            </w:r>
          </w:p>
          <w:p w14:paraId="39BA785D" w14:textId="0C7092B1" w:rsidR="006049C6" w:rsidRPr="005C508D" w:rsidRDefault="006049C6" w:rsidP="00B54EBC">
            <w:pPr>
              <w:spacing w:after="0" w:line="240" w:lineRule="auto"/>
              <w:ind w:left="121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41A84EAB" w14:textId="77777777" w:rsidR="006049C6" w:rsidRPr="005C508D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66C9F"/>
                <w:lang w:eastAsia="en-GB"/>
              </w:rPr>
            </w:pPr>
          </w:p>
        </w:tc>
      </w:tr>
      <w:tr w:rsidR="006049C6" w:rsidRPr="005C508D" w14:paraId="3B9FB6CD" w14:textId="77777777" w:rsidTr="006049C6">
        <w:trPr>
          <w:trHeight w:val="272"/>
        </w:trPr>
        <w:tc>
          <w:tcPr>
            <w:tcW w:w="27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DE5AD2A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  <w:r w:rsidRPr="00531C41">
              <w:rPr>
                <w:b/>
                <w:bCs/>
                <w:color w:val="FFFFFF" w:themeColor="background1"/>
                <w:lang w:val="en-US"/>
              </w:rPr>
              <w:t>Toolkit (</w:t>
            </w:r>
            <w:proofErr w:type="spellStart"/>
            <w:r w:rsidRPr="00531C41">
              <w:rPr>
                <w:b/>
                <w:bCs/>
                <w:color w:val="FFFFFF" w:themeColor="background1"/>
                <w:lang w:val="en-US"/>
              </w:rPr>
              <w:t>linee</w:t>
            </w:r>
            <w:proofErr w:type="spellEnd"/>
            <w:r w:rsidRPr="00531C41">
              <w:rPr>
                <w:b/>
                <w:bCs/>
                <w:color w:val="FFFFFF" w:themeColor="background1"/>
                <w:lang w:val="en-US"/>
              </w:rPr>
              <w:t xml:space="preserve"> </w:t>
            </w:r>
            <w:proofErr w:type="spellStart"/>
            <w:r w:rsidRPr="00531C41">
              <w:rPr>
                <w:b/>
                <w:bCs/>
                <w:color w:val="FFFFFF" w:themeColor="background1"/>
                <w:lang w:val="en-US"/>
              </w:rPr>
              <w:t>guida</w:t>
            </w:r>
            <w:proofErr w:type="spellEnd"/>
            <w:r w:rsidRPr="00531C41">
              <w:rPr>
                <w:b/>
                <w:bCs/>
                <w:color w:val="FFFFFF" w:themeColor="background1"/>
                <w:lang w:val="en-US"/>
              </w:rPr>
              <w:t xml:space="preserve">, best practice, checklist, </w:t>
            </w:r>
            <w:proofErr w:type="spellStart"/>
            <w:r w:rsidRPr="00531C41">
              <w:rPr>
                <w:b/>
                <w:bCs/>
                <w:color w:val="FFFFFF" w:themeColor="background1"/>
                <w:lang w:val="en-US"/>
              </w:rPr>
              <w:t>lezioni</w:t>
            </w:r>
            <w:proofErr w:type="spellEnd"/>
            <w:r w:rsidRPr="00531C41">
              <w:rPr>
                <w:b/>
                <w:bCs/>
                <w:color w:val="FFFFFF" w:themeColor="background1"/>
                <w:lang w:val="en-US"/>
              </w:rPr>
              <w:t xml:space="preserve"> </w:t>
            </w:r>
            <w:proofErr w:type="spellStart"/>
            <w:r w:rsidRPr="00531C41">
              <w:rPr>
                <w:b/>
                <w:bCs/>
                <w:color w:val="FFFFFF" w:themeColor="background1"/>
                <w:lang w:val="en-US"/>
              </w:rPr>
              <w:lastRenderedPageBreak/>
              <w:t>apprese</w:t>
            </w:r>
            <w:proofErr w:type="spellEnd"/>
            <w:r w:rsidRPr="00531C41">
              <w:rPr>
                <w:b/>
                <w:bCs/>
                <w:color w:val="FFFFFF" w:themeColor="background1"/>
                <w:lang w:val="en-US"/>
              </w:rPr>
              <w:t xml:space="preserve">...) </w:t>
            </w:r>
            <w:r w:rsidRPr="00531C41">
              <w:rPr>
                <w:b/>
                <w:bCs/>
                <w:color w:val="C00000"/>
                <w:lang w:val="en-US"/>
              </w:rPr>
              <w:t xml:space="preserve"> </w:t>
            </w:r>
            <w:r w:rsidRPr="005C508D">
              <w:rPr>
                <w:b/>
                <w:bCs/>
                <w:color w:val="C00000"/>
                <w:lang w:val="it"/>
              </w:rPr>
              <w:t>DA UTILIZZARE DA CTS / CASE</w:t>
            </w: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F30E06C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US"/>
              </w:rPr>
            </w:pPr>
            <w:r w:rsidRPr="005C508D">
              <w:rPr>
                <w:b/>
                <w:bCs/>
                <w:color w:val="FFFFFF" w:themeColor="background1"/>
                <w:lang w:val="it"/>
              </w:rPr>
              <w:lastRenderedPageBreak/>
              <w:t>Nome</w:t>
            </w:r>
            <w:r w:rsidRPr="005C508D">
              <w:rPr>
                <w:b/>
                <w:bCs/>
                <w:color w:val="FFFFFF" w:themeColor="background1"/>
                <w:lang w:val="it"/>
              </w:rPr>
              <w:tab/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1E89F7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US"/>
              </w:rPr>
            </w:pPr>
          </w:p>
        </w:tc>
      </w:tr>
      <w:tr w:rsidR="006049C6" w:rsidRPr="005C508D" w14:paraId="06ECBEE1" w14:textId="77777777" w:rsidTr="006049C6">
        <w:trPr>
          <w:trHeight w:val="272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7934A9DD" w14:textId="77777777" w:rsidR="006049C6" w:rsidRPr="005C508D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746589DA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US"/>
              </w:rPr>
            </w:pPr>
            <w:r w:rsidRPr="005C508D">
              <w:rPr>
                <w:b/>
                <w:bCs/>
                <w:color w:val="FFFFFF" w:themeColor="background1"/>
                <w:lang w:val="it"/>
              </w:rPr>
              <w:t>Descrizione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667916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US"/>
              </w:rPr>
            </w:pPr>
          </w:p>
          <w:p w14:paraId="54403BCC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US"/>
              </w:rPr>
            </w:pPr>
          </w:p>
          <w:p w14:paraId="3F42F639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US"/>
              </w:rPr>
            </w:pPr>
          </w:p>
        </w:tc>
      </w:tr>
      <w:tr w:rsidR="006049C6" w:rsidRPr="005C508D" w14:paraId="7C9C3DE9" w14:textId="77777777" w:rsidTr="006049C6">
        <w:trPr>
          <w:trHeight w:val="533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43636CDE" w14:textId="77777777" w:rsidR="006049C6" w:rsidRPr="005C508D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8546427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US"/>
              </w:rPr>
            </w:pPr>
            <w:r w:rsidRPr="005C508D">
              <w:rPr>
                <w:b/>
                <w:bCs/>
                <w:color w:val="FFFFFF" w:themeColor="background1"/>
                <w:lang w:val="it"/>
              </w:rPr>
              <w:t>Link di interesse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930E66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US"/>
              </w:rPr>
            </w:pPr>
          </w:p>
        </w:tc>
      </w:tr>
      <w:tr w:rsidR="006049C6" w:rsidRPr="00531C41" w14:paraId="4F681D87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1001234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>Risorse (video, link di riferimento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B61FD2" w14:textId="2BB466D7" w:rsidR="006049C6" w:rsidRDefault="00000000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hyperlink r:id="rId7" w:history="1">
              <w:r w:rsidR="00DF21B1" w:rsidRPr="00C67D32">
                <w:rPr>
                  <w:color w:val="1F3864" w:themeColor="accent1" w:themeShade="80"/>
                  <w:lang w:val="it"/>
                </w:rPr>
                <w:t>https://www.youtube.com/watch?v=v4JlSxroZGs&amp;ab_channel=UKCloudLtd</w:t>
              </w:r>
            </w:hyperlink>
          </w:p>
          <w:p w14:paraId="2192D3DB" w14:textId="1C83EBEF" w:rsidR="00DF21B1" w:rsidRDefault="00000000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hyperlink r:id="rId8" w:history="1">
              <w:r w:rsidR="009A22EE" w:rsidRPr="00531C41">
                <w:rPr>
                  <w:color w:val="1F3864" w:themeColor="accent1" w:themeShade="80"/>
                  <w:lang w:val="es-ES"/>
                </w:rPr>
                <w:t>https://www.youtube.com/watch?v=gCWVLk9riRs&amp;ab_channel=EducationPerfect</w:t>
              </w:r>
            </w:hyperlink>
          </w:p>
          <w:p w14:paraId="33440A3D" w14:textId="7183ED3F" w:rsidR="009A22EE" w:rsidRDefault="00000000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hyperlink r:id="rId9" w:history="1">
              <w:r w:rsidR="009A22EE" w:rsidRPr="00531C41">
                <w:rPr>
                  <w:color w:val="1F3864" w:themeColor="accent1" w:themeShade="80"/>
                  <w:lang w:val="es-ES"/>
                </w:rPr>
                <w:t>https://www.digitalrealty.com/blog/how-do-i-optimize-workloads-and-workflows-in-the-digital-workplace-part-2</w:t>
              </w:r>
            </w:hyperlink>
          </w:p>
          <w:p w14:paraId="60F98B57" w14:textId="0F899C0D" w:rsidR="009A22EE" w:rsidRDefault="00000000" w:rsidP="009A22EE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hyperlink r:id="rId10" w:history="1">
              <w:r w:rsidR="009A22EE" w:rsidRPr="00531C41">
                <w:rPr>
                  <w:color w:val="1F3864" w:themeColor="accent1" w:themeShade="80"/>
                  <w:lang w:val="es-ES"/>
                </w:rPr>
                <w:t>https://www.interxion.com/blogs/how-do-i-optimize-workloads-and-workflows-in-the-digital-workplace-part-1</w:t>
              </w:r>
            </w:hyperlink>
          </w:p>
          <w:p w14:paraId="2AA48CAF" w14:textId="18E5E3E5" w:rsidR="009A22EE" w:rsidRDefault="00000000" w:rsidP="009A22EE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hyperlink r:id="rId11" w:history="1">
              <w:r w:rsidR="009A22EE" w:rsidRPr="00531C41">
                <w:rPr>
                  <w:color w:val="1F3864" w:themeColor="accent1" w:themeShade="80"/>
                  <w:lang w:val="es-ES"/>
                </w:rPr>
                <w:t>https://www.information-age.com/truth-digital-transformation-2-123470666/</w:t>
              </w:r>
            </w:hyperlink>
          </w:p>
          <w:p w14:paraId="1520757E" w14:textId="0FA272ED" w:rsidR="009A22EE" w:rsidRDefault="00000000" w:rsidP="009A22EE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hyperlink r:id="rId12" w:history="1">
              <w:r w:rsidR="00FD3D40" w:rsidRPr="00531C41">
                <w:rPr>
                  <w:color w:val="1F3864" w:themeColor="accent1" w:themeShade="80"/>
                  <w:lang w:val="es-ES"/>
                </w:rPr>
                <w:t>https://bmcpublichealth.biomedcentral.com/articles/10.1186/s12889-021-10710-2</w:t>
              </w:r>
            </w:hyperlink>
          </w:p>
          <w:p w14:paraId="1CE9E9BA" w14:textId="55F76682" w:rsidR="00FD3D40" w:rsidRDefault="00000000" w:rsidP="009A22EE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hyperlink r:id="rId13" w:anchor="definition" w:history="1">
              <w:r w:rsidR="00AA0AAA" w:rsidRPr="00531C41">
                <w:rPr>
                  <w:color w:val="1F3864" w:themeColor="accent1" w:themeShade="80"/>
                  <w:lang w:val="es-ES"/>
                </w:rPr>
                <w:t>https://www.medicalnewstoday.com/articles/145855#definition</w:t>
              </w:r>
            </w:hyperlink>
          </w:p>
          <w:p w14:paraId="4AC7006C" w14:textId="71C2F5A0" w:rsidR="00AA0AAA" w:rsidRPr="00AA0AAA" w:rsidRDefault="00AA0AAA" w:rsidP="00AA0AAA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r w:rsidRPr="00531C41">
              <w:rPr>
                <w:color w:val="1F3864" w:themeColor="accent1" w:themeShade="80"/>
                <w:lang w:val="es-ES"/>
              </w:rPr>
              <w:t>https://corporatefinanceinstitute.com/resources/knowledge/strategy/quality-management/</w:t>
            </w:r>
          </w:p>
        </w:tc>
      </w:tr>
      <w:tr w:rsidR="006049C6" w:rsidRPr="005C508D" w14:paraId="0D56C854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841AC44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>Materiale correlato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707061" w14:textId="77777777" w:rsidR="006049C6" w:rsidRDefault="00DF21B1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r w:rsidRPr="00DF21B1">
              <w:rPr>
                <w:color w:val="1F3864" w:themeColor="accent1" w:themeShade="80"/>
                <w:lang w:val="it"/>
              </w:rPr>
              <w:t xml:space="preserve">Cortez, E., Bonde, A., Muzio, A., Russinovich, M., Fontoura, M., &amp; Bianchini, R. (2017, ottobre). Centrale risorse: comprensione e previsione dei carichi di lavoro per una migliore gestione delle risorse in piattaforme cloud di grandi dimensioni. </w:t>
            </w:r>
            <w:r w:rsidRPr="00531C41">
              <w:rPr>
                <w:color w:val="1F3864" w:themeColor="accent1" w:themeShade="80"/>
                <w:lang w:val="en-US"/>
              </w:rPr>
              <w:t>In Proceedings of the 26th Symposium on Operating Systems Principles (pp. 153-167).</w:t>
            </w:r>
          </w:p>
          <w:p w14:paraId="5A6DF6C9" w14:textId="483502CA" w:rsidR="00DF21B1" w:rsidRDefault="009A22EE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r w:rsidRPr="00531C41">
              <w:rPr>
                <w:color w:val="1F3864" w:themeColor="accent1" w:themeShade="80"/>
                <w:lang w:val="en-US"/>
              </w:rPr>
              <w:t xml:space="preserve">Jia, Z., Zhan, J., Wang, L., Luo, C., Gao, W., </w:t>
            </w:r>
            <w:proofErr w:type="spellStart"/>
            <w:r w:rsidRPr="00531C41">
              <w:rPr>
                <w:color w:val="1F3864" w:themeColor="accent1" w:themeShade="80"/>
                <w:lang w:val="en-US"/>
              </w:rPr>
              <w:t>Jin</w:t>
            </w:r>
            <w:proofErr w:type="spellEnd"/>
            <w:r w:rsidRPr="00531C41">
              <w:rPr>
                <w:color w:val="1F3864" w:themeColor="accent1" w:themeShade="80"/>
                <w:lang w:val="en-US"/>
              </w:rPr>
              <w:t xml:space="preserve">, Y., ... </w:t>
            </w:r>
            <w:r w:rsidRPr="009A22EE">
              <w:rPr>
                <w:color w:val="1F3864" w:themeColor="accent1" w:themeShade="80"/>
                <w:lang w:val="it"/>
              </w:rPr>
              <w:t xml:space="preserve">&amp; Zhang, L. (2016). Comprendere i carichi di lavoro di analisi dei Big Data sui processori moderni. </w:t>
            </w:r>
            <w:r w:rsidRPr="00531C41">
              <w:rPr>
                <w:color w:val="1F3864" w:themeColor="accent1" w:themeShade="80"/>
                <w:lang w:val="en-US"/>
              </w:rPr>
              <w:t>IEEE Transactions on Parallel and Distributed Systems, 28(6), 1797-1810.</w:t>
            </w:r>
          </w:p>
          <w:p w14:paraId="34B8D5ED" w14:textId="365BF20F" w:rsidR="001725F0" w:rsidRDefault="001725F0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r w:rsidRPr="00531C41">
              <w:rPr>
                <w:color w:val="1F3864" w:themeColor="accent1" w:themeShade="80"/>
                <w:lang w:val="en-US"/>
              </w:rPr>
              <w:t xml:space="preserve">Neve, C. C., </w:t>
            </w:r>
            <w:proofErr w:type="spellStart"/>
            <w:r w:rsidRPr="00531C41">
              <w:rPr>
                <w:color w:val="1F3864" w:themeColor="accent1" w:themeShade="80"/>
                <w:lang w:val="en-US"/>
              </w:rPr>
              <w:t>Fjeldstad</w:t>
            </w:r>
            <w:proofErr w:type="spellEnd"/>
            <w:r w:rsidRPr="00531C41">
              <w:rPr>
                <w:color w:val="1F3864" w:themeColor="accent1" w:themeShade="80"/>
                <w:lang w:val="en-US"/>
              </w:rPr>
              <w:t xml:space="preserve">, Ø. D., &amp; Langer, A. M. (2017). </w:t>
            </w:r>
            <w:r w:rsidRPr="001725F0">
              <w:rPr>
                <w:color w:val="1F3864" w:themeColor="accent1" w:themeShade="80"/>
                <w:lang w:val="it"/>
              </w:rPr>
              <w:t>Progettare l'organizzazione digitale. Giornale di organizzazione Design, 6(1), 1-13.</w:t>
            </w:r>
          </w:p>
          <w:p w14:paraId="3A7A9FF2" w14:textId="15CD52FD" w:rsidR="00FD3D40" w:rsidRPr="005C508D" w:rsidRDefault="001725F0" w:rsidP="00AA0AAA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proofErr w:type="spellStart"/>
            <w:r w:rsidRPr="001725F0">
              <w:rPr>
                <w:color w:val="1F3864" w:themeColor="accent1" w:themeShade="80"/>
                <w:lang w:val="it"/>
              </w:rPr>
              <w:t>Ponsignon</w:t>
            </w:r>
            <w:proofErr w:type="spellEnd"/>
            <w:r w:rsidRPr="001725F0">
              <w:rPr>
                <w:color w:val="1F3864" w:themeColor="accent1" w:themeShade="80"/>
                <w:lang w:val="it"/>
              </w:rPr>
              <w:t xml:space="preserve">, F., </w:t>
            </w:r>
            <w:proofErr w:type="spellStart"/>
            <w:r w:rsidRPr="001725F0">
              <w:rPr>
                <w:color w:val="1F3864" w:themeColor="accent1" w:themeShade="80"/>
                <w:lang w:val="it"/>
              </w:rPr>
              <w:t>Kleinhans</w:t>
            </w:r>
            <w:proofErr w:type="spellEnd"/>
            <w:r w:rsidRPr="001725F0">
              <w:rPr>
                <w:color w:val="1F3864" w:themeColor="accent1" w:themeShade="80"/>
                <w:lang w:val="it"/>
              </w:rPr>
              <w:t xml:space="preserve">, S., &amp; </w:t>
            </w:r>
            <w:proofErr w:type="spellStart"/>
            <w:r w:rsidRPr="001725F0">
              <w:rPr>
                <w:color w:val="1F3864" w:themeColor="accent1" w:themeShade="80"/>
                <w:lang w:val="it"/>
              </w:rPr>
              <w:t>Bressolles</w:t>
            </w:r>
            <w:proofErr w:type="spellEnd"/>
            <w:r w:rsidRPr="001725F0">
              <w:rPr>
                <w:color w:val="1F3864" w:themeColor="accent1" w:themeShade="80"/>
                <w:lang w:val="it"/>
              </w:rPr>
              <w:t xml:space="preserve">, G. (2019). Il contributo della gestione della qualità alla trasformazione digitale di un'organizzazione: </w:t>
            </w:r>
            <w:r w:rsidRPr="001725F0">
              <w:rPr>
                <w:color w:val="1F3864" w:themeColor="accent1" w:themeShade="80"/>
                <w:lang w:val="it"/>
              </w:rPr>
              <w:lastRenderedPageBreak/>
              <w:t xml:space="preserve">uno studio qualitativo. Total Quality Management &amp; Business </w:t>
            </w:r>
            <w:proofErr w:type="spellStart"/>
            <w:r w:rsidRPr="001725F0">
              <w:rPr>
                <w:color w:val="1F3864" w:themeColor="accent1" w:themeShade="80"/>
                <w:lang w:val="it"/>
              </w:rPr>
              <w:t>Excellence</w:t>
            </w:r>
            <w:proofErr w:type="spellEnd"/>
            <w:r w:rsidRPr="001725F0">
              <w:rPr>
                <w:color w:val="1F3864" w:themeColor="accent1" w:themeShade="80"/>
                <w:lang w:val="it"/>
              </w:rPr>
              <w:t>, 30(sup1), S17-S34.</w:t>
            </w:r>
          </w:p>
        </w:tc>
      </w:tr>
      <w:tr w:rsidR="006049C6" w:rsidRPr="005C508D" w14:paraId="105B4545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55007F2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lastRenderedPageBreak/>
              <w:t>PPT correlati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4DA90D" w14:textId="77777777" w:rsidR="006049C6" w:rsidRPr="005C508D" w:rsidRDefault="006049C6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</w:p>
        </w:tc>
      </w:tr>
      <w:tr w:rsidR="006049C6" w:rsidRPr="005C508D" w14:paraId="4050EC86" w14:textId="77777777" w:rsidTr="00C67D32">
        <w:trPr>
          <w:trHeight w:val="598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87D3120" w14:textId="77777777" w:rsidR="006049C6" w:rsidRPr="005C508D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s-ES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>Bibliografia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DC5F0C" w14:textId="22D26AED" w:rsidR="00AA0AAA" w:rsidRPr="00C67D32" w:rsidRDefault="00AA0AAA">
            <w:pPr>
              <w:rPr>
                <w:color w:val="1F3864" w:themeColor="accent1" w:themeShade="80"/>
                <w:lang w:val="es-ES"/>
              </w:rPr>
            </w:pPr>
            <w:r w:rsidRPr="00C67D32">
              <w:rPr>
                <w:color w:val="1F3864" w:themeColor="accent1" w:themeShade="80"/>
                <w:lang w:val="it"/>
              </w:rPr>
              <w:t xml:space="preserve">Cortez, E., Bonde, A., Muzio, A., Russinovich, M., Fontoura, M., &amp; Bianchini, R. (2017, ottobre). Centrale risorse: comprensione e previsione dei carichi di lavoro per una migliore gestione delle risorse in piattaforme cloud di grandi dimensioni. </w:t>
            </w:r>
            <w:r w:rsidRPr="00531C41">
              <w:rPr>
                <w:color w:val="1F3864" w:themeColor="accent1" w:themeShade="80"/>
                <w:lang w:val="en-US"/>
              </w:rPr>
              <w:t>In Proceedings of the 26th Symposium on Operating Systems Principles (pp. 153-167).</w:t>
            </w:r>
          </w:p>
          <w:p w14:paraId="3964D8A6" w14:textId="0298DB02" w:rsidR="006049C6" w:rsidRPr="00C67D32" w:rsidRDefault="00000000">
            <w:pPr>
              <w:rPr>
                <w:color w:val="1F3864" w:themeColor="accent1" w:themeShade="80"/>
                <w:lang w:val="es-ES"/>
              </w:rPr>
            </w:pPr>
            <w:hyperlink r:id="rId14" w:history="1">
              <w:r w:rsidR="00AA0AAA" w:rsidRPr="00531C41">
                <w:rPr>
                  <w:color w:val="1F3864" w:themeColor="accent1" w:themeShade="80"/>
                  <w:lang w:val="es-ES"/>
                </w:rPr>
                <w:t>https://www.nutanix.com/theforecastbynutanix/technology/rethinking-cloud-workloads</w:t>
              </w:r>
            </w:hyperlink>
          </w:p>
          <w:p w14:paraId="1743B0A2" w14:textId="1CE2D6AF" w:rsidR="00AA0AAA" w:rsidRPr="00C67D32" w:rsidRDefault="00AA0AAA">
            <w:pPr>
              <w:rPr>
                <w:color w:val="1F3864" w:themeColor="accent1" w:themeShade="80"/>
                <w:lang w:val="es-ES"/>
              </w:rPr>
            </w:pPr>
            <w:r w:rsidRPr="00531C41">
              <w:rPr>
                <w:color w:val="1F3864" w:themeColor="accent1" w:themeShade="80"/>
                <w:lang w:val="en-US"/>
              </w:rPr>
              <w:t xml:space="preserve">Hurwitz, J. S., &amp; Kirsch, D. (2020). Cloud computing per </w:t>
            </w:r>
            <w:r w:rsidR="008F0551" w:rsidRPr="00531C41">
              <w:rPr>
                <w:color w:val="1F3864" w:themeColor="accent1" w:themeShade="80"/>
                <w:lang w:val="en-US"/>
              </w:rPr>
              <w:t>mainchain</w:t>
            </w:r>
            <w:r w:rsidRPr="00531C41">
              <w:rPr>
                <w:color w:val="1F3864" w:themeColor="accent1" w:themeShade="80"/>
                <w:lang w:val="en-US"/>
              </w:rPr>
              <w:t xml:space="preserve">. John Wiley &amp; </w:t>
            </w:r>
            <w:proofErr w:type="spellStart"/>
            <w:r w:rsidRPr="00531C41">
              <w:rPr>
                <w:color w:val="1F3864" w:themeColor="accent1" w:themeShade="80"/>
                <w:lang w:val="en-US"/>
              </w:rPr>
              <w:t>Figli</w:t>
            </w:r>
            <w:proofErr w:type="spellEnd"/>
            <w:r w:rsidRPr="00531C41">
              <w:rPr>
                <w:color w:val="1F3864" w:themeColor="accent1" w:themeShade="80"/>
                <w:lang w:val="en-US"/>
              </w:rPr>
              <w:t>.</w:t>
            </w:r>
          </w:p>
          <w:p w14:paraId="6EFC16A8" w14:textId="2E0ABE4A" w:rsidR="00AA0AAA" w:rsidRPr="00C67D32" w:rsidRDefault="00000000">
            <w:pPr>
              <w:rPr>
                <w:color w:val="1F3864" w:themeColor="accent1" w:themeShade="80"/>
                <w:lang w:val="es-ES"/>
              </w:rPr>
            </w:pPr>
            <w:hyperlink r:id="rId15" w:history="1">
              <w:r w:rsidR="00AA0AAA" w:rsidRPr="00531C41">
                <w:rPr>
                  <w:color w:val="1F3864" w:themeColor="accent1" w:themeShade="80"/>
                  <w:lang w:val="es-ES"/>
                </w:rPr>
                <w:t>https://www.nhs.uk/mental-health/conditions/generalised-anxiety-disorder/overview/</w:t>
              </w:r>
            </w:hyperlink>
          </w:p>
          <w:p w14:paraId="1C1C9FF5" w14:textId="01409414" w:rsidR="00AA0AAA" w:rsidRPr="00C67D32" w:rsidRDefault="00000000">
            <w:pPr>
              <w:rPr>
                <w:color w:val="1F3864" w:themeColor="accent1" w:themeShade="80"/>
                <w:lang w:val="es-ES"/>
              </w:rPr>
            </w:pPr>
            <w:hyperlink r:id="rId16" w:history="1">
              <w:r w:rsidR="00AA0AAA" w:rsidRPr="00531C41">
                <w:rPr>
                  <w:color w:val="1F3864" w:themeColor="accent1" w:themeShade="80"/>
                  <w:lang w:val="es-ES"/>
                </w:rPr>
                <w:t>https://www.medicalnewstoday.com/articles/145855</w:t>
              </w:r>
            </w:hyperlink>
          </w:p>
          <w:p w14:paraId="6DF6248A" w14:textId="4C6154EE" w:rsidR="00AA0AAA" w:rsidRPr="00C67D32" w:rsidRDefault="00000000">
            <w:pPr>
              <w:rPr>
                <w:color w:val="1F3864" w:themeColor="accent1" w:themeShade="80"/>
                <w:lang w:val="es-ES"/>
              </w:rPr>
            </w:pPr>
            <w:hyperlink r:id="rId17" w:history="1">
              <w:r w:rsidR="00AA0AAA" w:rsidRPr="00531C41">
                <w:rPr>
                  <w:color w:val="1F3864" w:themeColor="accent1" w:themeShade="80"/>
                  <w:lang w:val="es-ES"/>
                </w:rPr>
                <w:t>https://www.mayoclinic.org/tests-procedures/resilience-training/in-depth/resilience/art-20046311</w:t>
              </w:r>
            </w:hyperlink>
          </w:p>
          <w:p w14:paraId="1B9F41D0" w14:textId="6B5B9844" w:rsidR="00AA0AAA" w:rsidRPr="00C67D32" w:rsidRDefault="00000000">
            <w:pPr>
              <w:rPr>
                <w:color w:val="1F3864" w:themeColor="accent1" w:themeShade="80"/>
                <w:lang w:val="es-ES"/>
              </w:rPr>
            </w:pPr>
            <w:hyperlink r:id="rId18" w:history="1">
              <w:r w:rsidR="00AA0AAA" w:rsidRPr="00531C41">
                <w:rPr>
                  <w:color w:val="1F3864" w:themeColor="accent1" w:themeShade="80"/>
                  <w:lang w:val="es-ES"/>
                </w:rPr>
                <w:t>https://www.linkedin.com/pulse/what-digital-organisation-owen-mccall/</w:t>
              </w:r>
            </w:hyperlink>
          </w:p>
          <w:p w14:paraId="292A4DCA" w14:textId="7B56B7D2" w:rsidR="00AA0AAA" w:rsidRPr="00C67D32" w:rsidRDefault="00000000">
            <w:pPr>
              <w:rPr>
                <w:color w:val="1F3864" w:themeColor="accent1" w:themeShade="80"/>
                <w:lang w:val="es-ES"/>
              </w:rPr>
            </w:pPr>
            <w:hyperlink r:id="rId19" w:history="1">
              <w:r w:rsidR="00AA0AAA" w:rsidRPr="00531C41">
                <w:rPr>
                  <w:color w:val="1F3864" w:themeColor="accent1" w:themeShade="80"/>
                  <w:lang w:val="es-ES"/>
                </w:rPr>
                <w:t>https://www.cmswire.com/digital-workplace/3-steps-to-building-a-digital-culture/</w:t>
              </w:r>
            </w:hyperlink>
          </w:p>
          <w:p w14:paraId="15D24FED" w14:textId="6E21D634" w:rsidR="00AA0AAA" w:rsidRPr="00C67D32" w:rsidRDefault="00AA0AAA" w:rsidP="00AA0AAA">
            <w:pPr>
              <w:rPr>
                <w:color w:val="1F3864" w:themeColor="accent1" w:themeShade="80"/>
                <w:lang w:val="es-ES"/>
              </w:rPr>
            </w:pPr>
            <w:proofErr w:type="spellStart"/>
            <w:r w:rsidRPr="00C67D32">
              <w:rPr>
                <w:color w:val="1F3864" w:themeColor="accent1" w:themeShade="80"/>
                <w:lang w:val="it"/>
              </w:rPr>
              <w:t>Ponsignon</w:t>
            </w:r>
            <w:proofErr w:type="spellEnd"/>
            <w:r w:rsidRPr="00C67D32">
              <w:rPr>
                <w:color w:val="1F3864" w:themeColor="accent1" w:themeShade="80"/>
                <w:lang w:val="it"/>
              </w:rPr>
              <w:t xml:space="preserve">, F., </w:t>
            </w:r>
            <w:proofErr w:type="spellStart"/>
            <w:r w:rsidRPr="00C67D32">
              <w:rPr>
                <w:color w:val="1F3864" w:themeColor="accent1" w:themeShade="80"/>
                <w:lang w:val="it"/>
              </w:rPr>
              <w:t>Kleinhans</w:t>
            </w:r>
            <w:proofErr w:type="spellEnd"/>
            <w:r w:rsidRPr="00C67D32">
              <w:rPr>
                <w:color w:val="1F3864" w:themeColor="accent1" w:themeShade="80"/>
                <w:lang w:val="it"/>
              </w:rPr>
              <w:t xml:space="preserve">, S., &amp; </w:t>
            </w:r>
            <w:proofErr w:type="spellStart"/>
            <w:r w:rsidRPr="00C67D32">
              <w:rPr>
                <w:color w:val="1F3864" w:themeColor="accent1" w:themeShade="80"/>
                <w:lang w:val="it"/>
              </w:rPr>
              <w:t>Bressolles</w:t>
            </w:r>
            <w:proofErr w:type="spellEnd"/>
            <w:r w:rsidRPr="00C67D32">
              <w:rPr>
                <w:color w:val="1F3864" w:themeColor="accent1" w:themeShade="80"/>
                <w:lang w:val="it"/>
              </w:rPr>
              <w:t xml:space="preserve">, G. (2019). Il contributo della gestione della qualità alla trasformazione digitale di un'organizzazione: uno studio qualitativo. Total Quality Management &amp; Business </w:t>
            </w:r>
            <w:proofErr w:type="spellStart"/>
            <w:r w:rsidRPr="00C67D32">
              <w:rPr>
                <w:color w:val="1F3864" w:themeColor="accent1" w:themeShade="80"/>
                <w:lang w:val="it"/>
              </w:rPr>
              <w:t>Excellence</w:t>
            </w:r>
            <w:proofErr w:type="spellEnd"/>
            <w:r w:rsidRPr="00C67D32">
              <w:rPr>
                <w:color w:val="1F3864" w:themeColor="accent1" w:themeShade="80"/>
                <w:lang w:val="it"/>
              </w:rPr>
              <w:t>, 30(sup1), S17-S34.</w:t>
            </w:r>
          </w:p>
        </w:tc>
      </w:tr>
      <w:tr w:rsidR="006049C6" w:rsidRPr="005C508D" w14:paraId="5FEDCDD1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7B8E97B5" w14:textId="77777777" w:rsidR="006049C6" w:rsidRPr="005C508D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s-ES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>Fornito da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5F0273" w14:textId="5013580F" w:rsidR="006049C6" w:rsidRPr="005C508D" w:rsidRDefault="00DF21B1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r>
              <w:rPr>
                <w:color w:val="1F3864" w:themeColor="accent1" w:themeShade="80"/>
                <w:lang w:val="it"/>
              </w:rPr>
              <w:t>SEERC ·</w:t>
            </w:r>
          </w:p>
        </w:tc>
      </w:tr>
    </w:tbl>
    <w:p w14:paraId="40FDB52D" w14:textId="77777777" w:rsidR="006049C6" w:rsidRPr="005C508D" w:rsidRDefault="006049C6" w:rsidP="006049C6">
      <w:pPr>
        <w:rPr>
          <w:rFonts w:asciiTheme="minorHAnsi" w:hAnsiTheme="minorHAnsi" w:cstheme="minorHAnsi"/>
          <w:lang w:val="es-ES"/>
        </w:rPr>
      </w:pPr>
    </w:p>
    <w:p w14:paraId="4CFF9A88" w14:textId="649444E7" w:rsidR="00A4144D" w:rsidRPr="005C508D" w:rsidRDefault="00000000" w:rsidP="005D3D97">
      <w:pPr>
        <w:rPr>
          <w:rFonts w:asciiTheme="minorHAnsi" w:hAnsiTheme="minorHAnsi" w:cstheme="minorHAnsi"/>
        </w:rPr>
      </w:pPr>
    </w:p>
    <w:sectPr w:rsidR="00A4144D" w:rsidRPr="005C508D" w:rsidSect="006049C6">
      <w:headerReference w:type="default" r:id="rId20"/>
      <w:footerReference w:type="default" r:id="rId2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00C7F" w14:textId="77777777" w:rsidR="00B06998" w:rsidRDefault="00B06998" w:rsidP="005D3D97">
      <w:pPr>
        <w:spacing w:after="0" w:line="240" w:lineRule="auto"/>
      </w:pPr>
      <w:r>
        <w:rPr>
          <w:lang w:val="it"/>
        </w:rPr>
        <w:separator/>
      </w:r>
    </w:p>
  </w:endnote>
  <w:endnote w:type="continuationSeparator" w:id="0">
    <w:p w14:paraId="4192929A" w14:textId="77777777" w:rsidR="00B06998" w:rsidRDefault="00B06998" w:rsidP="005D3D97">
      <w:pPr>
        <w:spacing w:after="0" w:line="240" w:lineRule="auto"/>
      </w:pPr>
      <w:r>
        <w:rPr>
          <w:lang w:val="it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YADLjI9qxTA 0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2E7AA" w14:textId="7B58F247" w:rsidR="005D3D97" w:rsidRDefault="00505F0E">
    <w:pPr>
      <w:pStyle w:val="Pidipagina"/>
    </w:pPr>
    <w:r w:rsidRPr="00505F0E">
      <w:rPr>
        <w:noProof/>
        <w:lang w:val="it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1A3B873" wp14:editId="0B15278A">
              <wp:simplePos x="0" y="0"/>
              <wp:positionH relativeFrom="page">
                <wp:posOffset>1701101</wp:posOffset>
              </wp:positionH>
              <wp:positionV relativeFrom="paragraph">
                <wp:posOffset>-33468</wp:posOffset>
              </wp:positionV>
              <wp:extent cx="5913429" cy="523220"/>
              <wp:effectExtent l="0" t="0" r="0" b="0"/>
              <wp:wrapNone/>
              <wp:docPr id="2" name="CuadroTexto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13429" cy="52322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5524985" w14:textId="496825DA" w:rsidR="00505F0E" w:rsidRPr="00531C41" w:rsidRDefault="00505F0E" w:rsidP="00505F0E">
                          <w:pPr>
                            <w:rPr>
                              <w:rFonts w:ascii="YADLjI9qxTA 0" w:hAnsi="YADLjI9qxTA 0"/>
                              <w:color w:val="FFFFFF" w:themeColor="background1"/>
                              <w:kern w:val="24"/>
                              <w:sz w:val="18"/>
                              <w:szCs w:val="16"/>
                            </w:rPr>
                          </w:pPr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it"/>
                            </w:rPr>
                            <w:t xml:space="preserve">Con il sostegno </w:t>
                          </w:r>
                          <w:r w:rsidR="00531C41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it"/>
                            </w:rPr>
                            <w:t>del programma</w:t>
                          </w:r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it"/>
                            </w:rPr>
                            <w:t xml:space="preserve"> Erasmus+ dell'Unione europea. Il presente documento e il suo contenuto riflettono solo le opinioni degli autori e la Commissione non può essere ritenuta responsabile per qualsiasi uso che possa essere fatto delle informazioni in esso contenute. </w:t>
                          </w: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1A3B873" id="_x0000_t202" coordsize="21600,21600" o:spt="202" path="m,l,21600r21600,l21600,xe">
              <v:stroke joinstyle="miter"/>
              <v:path gradientshapeok="t" o:connecttype="rect"/>
            </v:shapetype>
            <v:shape id="CuadroTexto 6" o:spid="_x0000_s1026" type="#_x0000_t202" style="position:absolute;margin-left:133.95pt;margin-top:-2.65pt;width:465.6pt;height:41.2pt;z-index:25166745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" filled="f" stroked="f">
              <v:textbox style="mso-fit-shape-to-text:t">
                <w:txbxContent>
                  <w:p w14:paraId="45524985" w14:textId="496825DA" w:rsidR="00505F0E" w:rsidRPr="00531C41" w:rsidRDefault="00505F0E" w:rsidP="00505F0E">
                    <w:pPr>
                      <w:rPr>
                        <w:rFonts w:ascii="YADLjI9qxTA 0" w:hAnsi="YADLjI9qxTA 0"/>
                        <w:color w:val="FFFFFF" w:themeColor="background1"/>
                        <w:kern w:val="24"/>
                        <w:sz w:val="18"/>
                        <w:szCs w:val="16"/>
                      </w:rPr>
                    </w:pPr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it"/>
                      </w:rPr>
                      <w:t xml:space="preserve">Con il sostegno </w:t>
                    </w:r>
                    <w:r w:rsidR="00531C41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it"/>
                      </w:rPr>
                      <w:t>del programma</w:t>
                    </w:r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it"/>
                      </w:rPr>
                      <w:t xml:space="preserve"> Erasmus+ dell'Unione europea. Il presente documento e il suo contenuto riflettono solo le opinioni degli autori e la Commissione non può essere ritenuta responsabile per qualsiasi uso che possa essere fatto delle informazioni in esso contenute. 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505F0E">
      <w:rPr>
        <w:noProof/>
        <w:lang w:val="it"/>
      </w:rPr>
      <w:drawing>
        <wp:anchor distT="0" distB="0" distL="114300" distR="114300" simplePos="0" relativeHeight="251665408" behindDoc="1" locked="0" layoutInCell="1" allowOverlap="1" wp14:anchorId="38BC7E1D" wp14:editId="19DD65C4">
          <wp:simplePos x="0" y="0"/>
          <wp:positionH relativeFrom="column">
            <wp:posOffset>-915798</wp:posOffset>
          </wp:positionH>
          <wp:positionV relativeFrom="paragraph">
            <wp:posOffset>69973</wp:posOffset>
          </wp:positionV>
          <wp:extent cx="1449705" cy="315595"/>
          <wp:effectExtent l="0" t="0" r="0" b="8255"/>
          <wp:wrapTight wrapText="bothSides">
            <wp:wrapPolygon edited="0">
              <wp:start x="0" y="0"/>
              <wp:lineTo x="0" y="20861"/>
              <wp:lineTo x="21288" y="20861"/>
              <wp:lineTo x="21288" y="7823"/>
              <wp:lineTo x="18449" y="0"/>
              <wp:lineTo x="0" y="0"/>
            </wp:wrapPolygon>
          </wp:wrapTight>
          <wp:docPr id="10" name="Picture 3">
            <a:extLst xmlns:a="http://schemas.openxmlformats.org/drawingml/2006/main">
              <a:ext uri="{FF2B5EF4-FFF2-40B4-BE49-F238E27FC236}">
                <a16:creationId xmlns:a16="http://schemas.microsoft.com/office/drawing/2014/main" id="{8020D37D-7110-4D40-ACA1-FA70F807005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3">
                    <a:extLst>
                      <a:ext uri="{FF2B5EF4-FFF2-40B4-BE49-F238E27FC236}">
                        <a16:creationId xmlns:a16="http://schemas.microsoft.com/office/drawing/2014/main" id="{8020D37D-7110-4D40-ACA1-FA70F807005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9705" cy="315595"/>
                  </a:xfrm>
                  <a:prstGeom prst="rect">
                    <a:avLst/>
                  </a:prstGeom>
                  <a:noFill/>
                  <a:ln cap="flat"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6E7229" wp14:editId="047DDA07">
              <wp:simplePos x="0" y="0"/>
              <wp:positionH relativeFrom="page">
                <wp:posOffset>15368</wp:posOffset>
              </wp:positionH>
              <wp:positionV relativeFrom="paragraph">
                <wp:posOffset>-167016</wp:posOffset>
              </wp:positionV>
              <wp:extent cx="7520940" cy="747977"/>
              <wp:effectExtent l="0" t="0" r="22860" b="14605"/>
              <wp:wrapNone/>
              <wp:docPr id="3" name="Rectángul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20940" cy="747977"/>
                      </a:xfrm>
                      <a:prstGeom prst="rect">
                        <a:avLst/>
                      </a:prstGeom>
                      <a:solidFill>
                        <a:srgbClr val="0CA373"/>
                      </a:solidFill>
                      <a:ln>
                        <a:solidFill>
                          <a:srgbClr val="0CA373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16="http://schemas.microsoft.com/office/drawing/2014/main" xmlns:a="http://schemas.openxmlformats.org/drawingml/2006/main">
          <w:pict>
            <v:rect id="Rectángulo 3" style="position:absolute;margin-left:1.2pt;margin-top:-13.15pt;width:592.2pt;height:58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0ca373" strokecolor="#0ca373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" w14:anchorId="7B438C98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CEA4A" w14:textId="77777777" w:rsidR="00B06998" w:rsidRDefault="00B06998" w:rsidP="005D3D97">
      <w:pPr>
        <w:spacing w:after="0" w:line="240" w:lineRule="auto"/>
      </w:pPr>
      <w:r>
        <w:rPr>
          <w:lang w:val="it"/>
        </w:rPr>
        <w:separator/>
      </w:r>
    </w:p>
  </w:footnote>
  <w:footnote w:type="continuationSeparator" w:id="0">
    <w:p w14:paraId="20751681" w14:textId="77777777" w:rsidR="00B06998" w:rsidRDefault="00B06998" w:rsidP="005D3D97">
      <w:pPr>
        <w:spacing w:after="0" w:line="240" w:lineRule="auto"/>
      </w:pPr>
      <w:r>
        <w:rPr>
          <w:lang w:val="it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5FC66" w14:textId="2255867C" w:rsidR="005D3D97" w:rsidRPr="00531C41" w:rsidRDefault="005D3D97" w:rsidP="000C31A9">
    <w:pPr>
      <w:jc w:val="center"/>
      <w:rPr>
        <w:rFonts w:ascii="Bahnschrift SemiLight" w:hAnsi="Bahnschrift SemiLight"/>
        <w:b/>
        <w:bCs/>
      </w:rPr>
    </w:pPr>
    <w:r w:rsidRPr="000C31A9">
      <w:rPr>
        <w:b/>
        <w:bCs/>
        <w:noProof/>
        <w:lang w:val="it"/>
      </w:rPr>
      <w:drawing>
        <wp:anchor distT="0" distB="0" distL="114300" distR="114300" simplePos="0" relativeHeight="251664384" behindDoc="1" locked="0" layoutInCell="1" allowOverlap="1" wp14:anchorId="06897EAF" wp14:editId="6D1ED514">
          <wp:simplePos x="0" y="0"/>
          <wp:positionH relativeFrom="margin">
            <wp:align>left</wp:align>
          </wp:positionH>
          <wp:positionV relativeFrom="paragraph">
            <wp:posOffset>-171422</wp:posOffset>
          </wp:positionV>
          <wp:extent cx="1534160" cy="734695"/>
          <wp:effectExtent l="0" t="0" r="8890" b="8255"/>
          <wp:wrapTight wrapText="bothSides">
            <wp:wrapPolygon edited="0">
              <wp:start x="0" y="0"/>
              <wp:lineTo x="0" y="21283"/>
              <wp:lineTo x="21457" y="21283"/>
              <wp:lineTo x="21457" y="0"/>
              <wp:lineTo x="0" y="0"/>
            </wp:wrapPolygon>
          </wp:wrapTight>
          <wp:docPr id="8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6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796" t="14738" r="9376" b="51961"/>
                  <a:stretch/>
                </pic:blipFill>
                <pic:spPr bwMode="auto">
                  <a:xfrm>
                    <a:off x="0" y="0"/>
                    <a:ext cx="1546751" cy="74052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C31A9">
      <w:rPr>
        <w:b/>
        <w:bCs/>
        <w:lang w:val="it"/>
      </w:rPr>
      <w:t>Rafforzare la resilienza delle PMI dopo il lock-down</w:t>
    </w:r>
  </w:p>
  <w:p w14:paraId="75A08B86" w14:textId="77777777" w:rsidR="005D3D97" w:rsidRPr="000C31A9" w:rsidRDefault="005D3D97" w:rsidP="000C31A9">
    <w:pPr>
      <w:jc w:val="center"/>
      <w:rPr>
        <w:rFonts w:ascii="Bahnschrift SemiLight" w:hAnsi="Bahnschrift SemiLight"/>
        <w:b/>
        <w:bCs/>
        <w:color w:val="0CA373"/>
      </w:rPr>
    </w:pPr>
    <w:r w:rsidRPr="000C31A9">
      <w:rPr>
        <w:b/>
        <w:bCs/>
        <w:color w:val="0CA373"/>
        <w:lang w:val="it"/>
      </w:rPr>
      <w:t>www.esmerald.eu</w:t>
    </w:r>
  </w:p>
  <w:p w14:paraId="635AD7A1" w14:textId="311233AF" w:rsidR="005D3D97" w:rsidRDefault="005D3D9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2757F"/>
    <w:multiLevelType w:val="hybridMultilevel"/>
    <w:tmpl w:val="8794A624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>
      <w:start w:val="1"/>
      <w:numFmt w:val="lowerRoman"/>
      <w:lvlText w:val="%3."/>
      <w:lvlJc w:val="right"/>
      <w:pPr>
        <w:ind w:left="1800" w:hanging="180"/>
      </w:pPr>
    </w:lvl>
    <w:lvl w:ilvl="3" w:tplc="0C0A000F">
      <w:start w:val="1"/>
      <w:numFmt w:val="decimal"/>
      <w:lvlText w:val="%4."/>
      <w:lvlJc w:val="left"/>
      <w:pPr>
        <w:ind w:left="2520" w:hanging="360"/>
      </w:pPr>
    </w:lvl>
    <w:lvl w:ilvl="4" w:tplc="0C0A0019">
      <w:start w:val="1"/>
      <w:numFmt w:val="lowerLetter"/>
      <w:lvlText w:val="%5."/>
      <w:lvlJc w:val="left"/>
      <w:pPr>
        <w:ind w:left="3240" w:hanging="360"/>
      </w:pPr>
    </w:lvl>
    <w:lvl w:ilvl="5" w:tplc="0C0A001B">
      <w:start w:val="1"/>
      <w:numFmt w:val="lowerRoman"/>
      <w:lvlText w:val="%6."/>
      <w:lvlJc w:val="right"/>
      <w:pPr>
        <w:ind w:left="3960" w:hanging="180"/>
      </w:pPr>
    </w:lvl>
    <w:lvl w:ilvl="6" w:tplc="0C0A000F">
      <w:start w:val="1"/>
      <w:numFmt w:val="decimal"/>
      <w:lvlText w:val="%7."/>
      <w:lvlJc w:val="left"/>
      <w:pPr>
        <w:ind w:left="4680" w:hanging="360"/>
      </w:pPr>
    </w:lvl>
    <w:lvl w:ilvl="7" w:tplc="0C0A0019">
      <w:start w:val="1"/>
      <w:numFmt w:val="lowerLetter"/>
      <w:lvlText w:val="%8."/>
      <w:lvlJc w:val="left"/>
      <w:pPr>
        <w:ind w:left="5400" w:hanging="360"/>
      </w:pPr>
    </w:lvl>
    <w:lvl w:ilvl="8" w:tplc="0C0A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2FD041C"/>
    <w:multiLevelType w:val="hybridMultilevel"/>
    <w:tmpl w:val="9578A78C"/>
    <w:lvl w:ilvl="0" w:tplc="AA0E770C">
      <w:start w:val="1"/>
      <w:numFmt w:val="decimal"/>
      <w:lvlText w:val="%1."/>
      <w:lvlJc w:val="left"/>
      <w:pPr>
        <w:ind w:left="481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01" w:hanging="360"/>
      </w:pPr>
    </w:lvl>
    <w:lvl w:ilvl="2" w:tplc="0409001B" w:tentative="1">
      <w:start w:val="1"/>
      <w:numFmt w:val="lowerRoman"/>
      <w:lvlText w:val="%3."/>
      <w:lvlJc w:val="right"/>
      <w:pPr>
        <w:ind w:left="1921" w:hanging="180"/>
      </w:pPr>
    </w:lvl>
    <w:lvl w:ilvl="3" w:tplc="0409000F" w:tentative="1">
      <w:start w:val="1"/>
      <w:numFmt w:val="decimal"/>
      <w:lvlText w:val="%4."/>
      <w:lvlJc w:val="left"/>
      <w:pPr>
        <w:ind w:left="2641" w:hanging="360"/>
      </w:pPr>
    </w:lvl>
    <w:lvl w:ilvl="4" w:tplc="04090019" w:tentative="1">
      <w:start w:val="1"/>
      <w:numFmt w:val="lowerLetter"/>
      <w:lvlText w:val="%5."/>
      <w:lvlJc w:val="left"/>
      <w:pPr>
        <w:ind w:left="3361" w:hanging="360"/>
      </w:pPr>
    </w:lvl>
    <w:lvl w:ilvl="5" w:tplc="0409001B" w:tentative="1">
      <w:start w:val="1"/>
      <w:numFmt w:val="lowerRoman"/>
      <w:lvlText w:val="%6."/>
      <w:lvlJc w:val="right"/>
      <w:pPr>
        <w:ind w:left="4081" w:hanging="180"/>
      </w:pPr>
    </w:lvl>
    <w:lvl w:ilvl="6" w:tplc="0409000F" w:tentative="1">
      <w:start w:val="1"/>
      <w:numFmt w:val="decimal"/>
      <w:lvlText w:val="%7."/>
      <w:lvlJc w:val="left"/>
      <w:pPr>
        <w:ind w:left="4801" w:hanging="360"/>
      </w:pPr>
    </w:lvl>
    <w:lvl w:ilvl="7" w:tplc="04090019" w:tentative="1">
      <w:start w:val="1"/>
      <w:numFmt w:val="lowerLetter"/>
      <w:lvlText w:val="%8."/>
      <w:lvlJc w:val="left"/>
      <w:pPr>
        <w:ind w:left="5521" w:hanging="360"/>
      </w:pPr>
    </w:lvl>
    <w:lvl w:ilvl="8" w:tplc="0409001B" w:tentative="1">
      <w:start w:val="1"/>
      <w:numFmt w:val="lowerRoman"/>
      <w:lvlText w:val="%9."/>
      <w:lvlJc w:val="right"/>
      <w:pPr>
        <w:ind w:left="6241" w:hanging="180"/>
      </w:pPr>
    </w:lvl>
  </w:abstractNum>
  <w:num w:numId="1" w16cid:durableId="19606429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183411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jEzsTAwNTI3NbZQ0lEKTi0uzszPAykwrAUAQdFoEiwAAAA="/>
  </w:docVars>
  <w:rsids>
    <w:rsidRoot w:val="00D87393"/>
    <w:rsid w:val="000C31A9"/>
    <w:rsid w:val="00157411"/>
    <w:rsid w:val="001725F0"/>
    <w:rsid w:val="002F45CB"/>
    <w:rsid w:val="003F0C54"/>
    <w:rsid w:val="00462EAC"/>
    <w:rsid w:val="004B65A8"/>
    <w:rsid w:val="00505F0E"/>
    <w:rsid w:val="00531C41"/>
    <w:rsid w:val="0056514B"/>
    <w:rsid w:val="005734C0"/>
    <w:rsid w:val="005C47DF"/>
    <w:rsid w:val="005C508D"/>
    <w:rsid w:val="005D3D97"/>
    <w:rsid w:val="005F5748"/>
    <w:rsid w:val="006049C6"/>
    <w:rsid w:val="006975E6"/>
    <w:rsid w:val="007056E7"/>
    <w:rsid w:val="00760BB1"/>
    <w:rsid w:val="00774CCE"/>
    <w:rsid w:val="00867016"/>
    <w:rsid w:val="008E2D90"/>
    <w:rsid w:val="008F0551"/>
    <w:rsid w:val="009621A6"/>
    <w:rsid w:val="009A22EE"/>
    <w:rsid w:val="009D3E93"/>
    <w:rsid w:val="009E31E0"/>
    <w:rsid w:val="00A17E0A"/>
    <w:rsid w:val="00A43ECC"/>
    <w:rsid w:val="00A814EA"/>
    <w:rsid w:val="00AA0AAA"/>
    <w:rsid w:val="00B06998"/>
    <w:rsid w:val="00B446C7"/>
    <w:rsid w:val="00B54EBC"/>
    <w:rsid w:val="00C17ABD"/>
    <w:rsid w:val="00C67D32"/>
    <w:rsid w:val="00C717BC"/>
    <w:rsid w:val="00CF4AA2"/>
    <w:rsid w:val="00D45B98"/>
    <w:rsid w:val="00D87393"/>
    <w:rsid w:val="00DA6A19"/>
    <w:rsid w:val="00DB0975"/>
    <w:rsid w:val="00DF21B1"/>
    <w:rsid w:val="00E45301"/>
    <w:rsid w:val="00E52AA0"/>
    <w:rsid w:val="00F85054"/>
    <w:rsid w:val="00FD3D40"/>
    <w:rsid w:val="00FF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31096F"/>
  <w15:chartTrackingRefBased/>
  <w15:docId w15:val="{8FC9A155-29F6-4396-8465-470FE7453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049C6"/>
    <w:pPr>
      <w:spacing w:after="200" w:line="276" w:lineRule="auto"/>
    </w:pPr>
    <w:rPr>
      <w:rFonts w:ascii="Calibri" w:eastAsia="Calibri" w:hAnsi="Calibri" w:cs="Times New Roman"/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D3D97"/>
  </w:style>
  <w:style w:type="paragraph" w:styleId="Pidipagina">
    <w:name w:val="footer"/>
    <w:basedOn w:val="Normale"/>
    <w:link w:val="PidipaginaCarattere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D3D97"/>
  </w:style>
  <w:style w:type="paragraph" w:styleId="Paragrafoelenco">
    <w:name w:val="List Paragraph"/>
    <w:basedOn w:val="Normale"/>
    <w:uiPriority w:val="99"/>
    <w:qFormat/>
    <w:rsid w:val="006049C6"/>
    <w:pPr>
      <w:ind w:left="720"/>
      <w:contextualSpacing/>
    </w:pPr>
    <w:rPr>
      <w:lang w:val="sk-SK"/>
    </w:rPr>
  </w:style>
  <w:style w:type="table" w:styleId="Grigliatabella">
    <w:name w:val="Table Grid"/>
    <w:basedOn w:val="Tabellanormale"/>
    <w:uiPriority w:val="39"/>
    <w:rsid w:val="006049C6"/>
    <w:pPr>
      <w:spacing w:after="0" w:line="240" w:lineRule="auto"/>
    </w:pPr>
    <w:rPr>
      <w:rFonts w:eastAsiaTheme="minorEastAsi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DF21B1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F21B1"/>
    <w:rPr>
      <w:color w:val="605E5C"/>
      <w:shd w:val="clear" w:color="auto" w:fill="E1DFDD"/>
    </w:rPr>
  </w:style>
  <w:style w:type="character" w:styleId="Testosegnaposto">
    <w:name w:val="Placeholder Text"/>
    <w:basedOn w:val="Carpredefinitoparagrafo"/>
    <w:uiPriority w:val="99"/>
    <w:semiHidden/>
    <w:rsid w:val="00531C4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58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gCWVLk9riRs&amp;ab_channel=EducationPerfect" TargetMode="External"/><Relationship Id="rId13" Type="http://schemas.openxmlformats.org/officeDocument/2006/relationships/hyperlink" Target="https://www.medicalnewstoday.com/articles/145855" TargetMode="External"/><Relationship Id="rId18" Type="http://schemas.openxmlformats.org/officeDocument/2006/relationships/hyperlink" Target="https://www.linkedin.com/pulse/what-digital-organisation-owen-mccall/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www.youtube.com/watch?v=v4JlSxroZGs&amp;ab_channel=UKCloudLtd" TargetMode="External"/><Relationship Id="rId12" Type="http://schemas.openxmlformats.org/officeDocument/2006/relationships/hyperlink" Target="https://bmcpublichealth.biomedcentral.com/articles/10.1186/s12889-021-10710-2" TargetMode="External"/><Relationship Id="rId17" Type="http://schemas.openxmlformats.org/officeDocument/2006/relationships/hyperlink" Target="https://www.mayoclinic.org/tests-procedures/resilience-training/in-depth/resilience/art-200463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dicalnewstoday.com/articles/145855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information-age.com/truth-digital-transformation-2-123470666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nhs.uk/mental-health/conditions/generalised-anxiety-disorder/overview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interxion.com/blogs/how-do-i-optimize-workloads-and-workflows-in-the-digital-workplace-part-1" TargetMode="External"/><Relationship Id="rId19" Type="http://schemas.openxmlformats.org/officeDocument/2006/relationships/hyperlink" Target="https://www.cmswire.com/digital-workplace/3-steps-to-building-a-digital-cultur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igitalrealty.com/blog/how-do-i-optimize-workloads-and-workflows-in-the-digital-workplace-part-2" TargetMode="External"/><Relationship Id="rId14" Type="http://schemas.openxmlformats.org/officeDocument/2006/relationships/hyperlink" Target="https://www.nutanix.com/theforecastbynutanix/technology/rethinking-cloud-workloads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1166</Words>
  <Characters>6652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a</dc:creator>
  <cp:keywords/>
  <dc:description/>
  <cp:lastModifiedBy>s.natale@studenti.unimc.it</cp:lastModifiedBy>
  <cp:revision>6</cp:revision>
  <cp:lastPrinted>2022-09-13T15:37:00Z</cp:lastPrinted>
  <dcterms:created xsi:type="dcterms:W3CDTF">2022-07-28T08:10:00Z</dcterms:created>
  <dcterms:modified xsi:type="dcterms:W3CDTF">2022-09-13T15:39:00Z</dcterms:modified>
  <cp:category/>
</cp:coreProperties>
</file>